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6B2556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6A842251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6A25619A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371E4B87" w14:textId="0A83B2A7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D11F20">
        <w:rPr>
          <w:rFonts w:eastAsia="Calibri"/>
          <w:sz w:val="40"/>
          <w:szCs w:val="28"/>
        </w:rPr>
        <w:t>1</w:t>
      </w:r>
    </w:p>
    <w:p w14:paraId="20445A2E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79444BE8" w14:textId="2F969C88" w:rsidR="00B66FB9" w:rsidRPr="00361235" w:rsidRDefault="00D11F20" w:rsidP="00B66FB9">
      <w:pPr>
        <w:pStyle w:val="Title"/>
      </w:pPr>
      <w:r>
        <w:t>Laboratory 1: Getting Acquainted with Python</w:t>
      </w:r>
    </w:p>
    <w:p w14:paraId="4C210222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295BC020" w14:textId="77777777" w:rsidR="00B66FB9" w:rsidRPr="00EA55B5" w:rsidRDefault="00B66FB9" w:rsidP="00B66FB9">
      <w:pPr>
        <w:contextualSpacing/>
        <w:rPr>
          <w:szCs w:val="32"/>
        </w:rPr>
      </w:pPr>
    </w:p>
    <w:p w14:paraId="3FE64313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60336201" w14:textId="77777777" w:rsidTr="0039622E">
        <w:tc>
          <w:tcPr>
            <w:tcW w:w="4508" w:type="dxa"/>
          </w:tcPr>
          <w:p w14:paraId="7FA7F342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692C367E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4F72EB6F" w14:textId="77777777" w:rsidTr="0039622E">
        <w:tc>
          <w:tcPr>
            <w:tcW w:w="4508" w:type="dxa"/>
          </w:tcPr>
          <w:p w14:paraId="73CCDC33" w14:textId="395587AD" w:rsidR="00B66FB9" w:rsidRPr="00D11F20" w:rsidRDefault="00D11F20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rio</w:t>
            </w:r>
            <w:r w:rsidR="00B66FB9" w:rsidRPr="00EA55B5">
              <w:rPr>
                <w:rFonts w:eastAsia="Calibri"/>
              </w:rPr>
              <w:t xml:space="preserve">, </w:t>
            </w:r>
            <w:r>
              <w:rPr>
                <w:rFonts w:eastAsia="Calibri"/>
              </w:rPr>
              <w:t>Rovil Jr.,</w:t>
            </w:r>
            <w:r w:rsidR="00B66FB9" w:rsidRPr="00EA55B5">
              <w:rPr>
                <w:rFonts w:eastAsia="Calibri"/>
              </w:rPr>
              <w:t xml:space="preserve"> M.  </w:t>
            </w:r>
          </w:p>
          <w:p w14:paraId="15287CF4" w14:textId="77777777" w:rsidR="00B66FB9" w:rsidRPr="00EA55B5" w:rsidRDefault="00B66FB9" w:rsidP="0039622E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4D4E49D2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5A1DE57F" w14:textId="5B4930C9" w:rsidR="00D11F20" w:rsidRDefault="00D11F20" w:rsidP="00D11F20">
      <w:pPr>
        <w:pStyle w:val="Heading3"/>
        <w:numPr>
          <w:ilvl w:val="0"/>
          <w:numId w:val="0"/>
        </w:numPr>
        <w:rPr>
          <w:sz w:val="27"/>
          <w:szCs w:val="27"/>
          <w:lang w:eastAsia="en-SG"/>
        </w:rPr>
      </w:pPr>
    </w:p>
    <w:p w14:paraId="06BEDB9E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62FBEB27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5791E31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428834A3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E582E59" w14:textId="1058D373" w:rsidR="00B66FB9" w:rsidRPr="00606305" w:rsidRDefault="00D11F20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September</w:t>
      </w:r>
      <w:r w:rsidR="00B66FB9" w:rsidRPr="00606305">
        <w:rPr>
          <w:rFonts w:eastAsia="Calibri"/>
        </w:rPr>
        <w:t xml:space="preserve"> </w:t>
      </w:r>
      <w:r w:rsidR="00BA03D3">
        <w:rPr>
          <w:rFonts w:eastAsia="Calibri"/>
        </w:rPr>
        <w:t>2</w:t>
      </w:r>
      <w:r w:rsidR="003F4511">
        <w:rPr>
          <w:rFonts w:eastAsia="Calibri"/>
        </w:rPr>
        <w:t>3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17F70412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7A63E434" w14:textId="77777777" w:rsidR="00B66FB9" w:rsidRDefault="00B66FB9" w:rsidP="00B66FB9">
      <w:pPr>
        <w:pStyle w:val="Heading1"/>
      </w:pPr>
      <w:r>
        <w:lastRenderedPageBreak/>
        <w:t>Objectives</w:t>
      </w:r>
    </w:p>
    <w:p w14:paraId="65368B89" w14:textId="7F648C50" w:rsidR="00B66FB9" w:rsidRPr="00606305" w:rsidRDefault="00B66FB9" w:rsidP="002107F1">
      <w:pPr>
        <w:ind w:firstLine="720"/>
        <w:jc w:val="both"/>
      </w:pPr>
      <w:r>
        <w:t>Th</w:t>
      </w:r>
      <w:r w:rsidR="00A35181">
        <w:t xml:space="preserve">is </w:t>
      </w:r>
      <w:r>
        <w:t xml:space="preserve">laboratory activity aims to </w:t>
      </w:r>
      <w:r w:rsidR="00301135">
        <w:t>practice the student</w:t>
      </w:r>
      <w:r w:rsidR="0006535A">
        <w:t>s</w:t>
      </w:r>
      <w:r w:rsidR="00301135">
        <w:t xml:space="preserve"> in </w:t>
      </w:r>
      <w:r>
        <w:t>implement</w:t>
      </w:r>
      <w:r w:rsidR="00301135">
        <w:t>ing</w:t>
      </w:r>
      <w:r>
        <w:t xml:space="preserve"> the principles and techniques </w:t>
      </w:r>
      <w:r w:rsidR="00FC6FF7">
        <w:t xml:space="preserve">needed in getting started with coding using the </w:t>
      </w:r>
      <w:r w:rsidR="00A645B8">
        <w:t>P</w:t>
      </w:r>
      <w:r w:rsidR="00FC6FF7">
        <w:t>ython</w:t>
      </w:r>
      <w:r w:rsidR="00BA03D3">
        <w:t xml:space="preserve"> programming</w:t>
      </w:r>
      <w:r w:rsidR="00FC6FF7">
        <w:t xml:space="preserve"> language.</w:t>
      </w:r>
    </w:p>
    <w:p w14:paraId="7893EF4B" w14:textId="77777777" w:rsidR="00B66FB9" w:rsidRDefault="00B66FB9" w:rsidP="00B66FB9">
      <w:pPr>
        <w:pStyle w:val="Heading1"/>
      </w:pPr>
      <w:r>
        <w:t>Methods</w:t>
      </w:r>
    </w:p>
    <w:p w14:paraId="5E4FF8FF" w14:textId="6A665BBF" w:rsidR="003B4E28" w:rsidRDefault="00FB1AF4" w:rsidP="00B66FB9">
      <w:pPr>
        <w:pStyle w:val="ListParagraph"/>
        <w:numPr>
          <w:ilvl w:val="0"/>
          <w:numId w:val="3"/>
        </w:numPr>
      </w:pPr>
      <w:r>
        <w:t xml:space="preserve">Implementing methods and functions of </w:t>
      </w:r>
      <w:r w:rsidR="00090790">
        <w:t>P</w:t>
      </w:r>
      <w:r>
        <w:t>ython</w:t>
      </w:r>
      <w:r w:rsidR="005C4298">
        <w:t>.</w:t>
      </w:r>
    </w:p>
    <w:p w14:paraId="3D102614" w14:textId="73DA9D0E" w:rsidR="003B4E28" w:rsidRDefault="00FB1AF4" w:rsidP="003B4E28">
      <w:pPr>
        <w:pStyle w:val="ListParagraph"/>
        <w:numPr>
          <w:ilvl w:val="1"/>
          <w:numId w:val="3"/>
        </w:numPr>
      </w:pPr>
      <w:r>
        <w:t xml:space="preserve">Usage of the function </w:t>
      </w:r>
      <w:r w:rsidR="00655EBA">
        <w:t>and</w:t>
      </w:r>
      <w:r>
        <w:t xml:space="preserve"> method</w:t>
      </w:r>
      <w:r w:rsidR="005C4298">
        <w:t>.</w:t>
      </w:r>
    </w:p>
    <w:p w14:paraId="2F91A622" w14:textId="377BA468" w:rsidR="00B66FB9" w:rsidRDefault="00A9127D" w:rsidP="00B66FB9">
      <w:pPr>
        <w:pStyle w:val="ListParagraph"/>
        <w:numPr>
          <w:ilvl w:val="0"/>
          <w:numId w:val="3"/>
        </w:numPr>
      </w:pPr>
      <w:r>
        <w:t>To learn</w:t>
      </w:r>
      <w:r w:rsidR="00FB1AF4">
        <w:t xml:space="preserve"> how to use the specific function or method</w:t>
      </w:r>
      <w:r w:rsidR="005C4298">
        <w:t>.</w:t>
      </w:r>
    </w:p>
    <w:p w14:paraId="019F2A2A" w14:textId="28B95205" w:rsidR="003B4E28" w:rsidRDefault="00F136FB" w:rsidP="003B4E28">
      <w:pPr>
        <w:pStyle w:val="ListParagraph"/>
        <w:numPr>
          <w:ilvl w:val="1"/>
          <w:numId w:val="3"/>
        </w:numPr>
      </w:pPr>
      <w:r>
        <w:t>Achieved by</w:t>
      </w:r>
      <w:r w:rsidR="00FB1AF4">
        <w:t xml:space="preserve"> reading </w:t>
      </w:r>
      <w:r w:rsidR="00123208">
        <w:t xml:space="preserve">the </w:t>
      </w:r>
      <w:r w:rsidR="00FB1AF4">
        <w:t>documentation of each</w:t>
      </w:r>
      <w:r w:rsidR="005C4298">
        <w:t xml:space="preserve"> function or method.</w:t>
      </w:r>
    </w:p>
    <w:p w14:paraId="52214F7E" w14:textId="73B8BDE1" w:rsidR="00B66FB9" w:rsidRDefault="00B66FB9" w:rsidP="00B66FB9">
      <w:pPr>
        <w:pStyle w:val="Heading1"/>
      </w:pPr>
      <w:r>
        <w:t>Results</w:t>
      </w:r>
    </w:p>
    <w:p w14:paraId="11594B24" w14:textId="4F16C690" w:rsidR="008C660D" w:rsidRPr="008C660D" w:rsidRDefault="00DA05D4" w:rsidP="00DA05D4">
      <w:pPr>
        <w:jc w:val="center"/>
      </w:pPr>
      <w:r w:rsidRPr="00DA05D4">
        <w:rPr>
          <w:noProof/>
        </w:rPr>
        <w:drawing>
          <wp:inline distT="0" distB="0" distL="0" distR="0" wp14:anchorId="37CC600C" wp14:editId="368D8F1E">
            <wp:extent cx="4534533" cy="18481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F2FD3" w14:textId="0093BBA2" w:rsidR="0030595F" w:rsidRDefault="0030595F" w:rsidP="00C950E7">
      <w:pPr>
        <w:pStyle w:val="Caption"/>
        <w:jc w:val="center"/>
      </w:pPr>
      <w:r>
        <w:t xml:space="preserve">Figure </w:t>
      </w:r>
      <w:r w:rsidR="004152AF">
        <w:fldChar w:fldCharType="begin"/>
      </w:r>
      <w:r w:rsidR="004152AF">
        <w:instrText xml:space="preserve"> SEQ Figure \* ARABIC </w:instrText>
      </w:r>
      <w:r w:rsidR="004152AF">
        <w:fldChar w:fldCharType="separate"/>
      </w:r>
      <w:r w:rsidR="003B2C6E">
        <w:rPr>
          <w:noProof/>
        </w:rPr>
        <w:t>1</w:t>
      </w:r>
      <w:r w:rsidR="004152AF">
        <w:rPr>
          <w:noProof/>
        </w:rPr>
        <w:fldChar w:fldCharType="end"/>
      </w:r>
      <w:r>
        <w:t xml:space="preserve"> </w:t>
      </w:r>
      <w:r w:rsidR="00C950E7">
        <w:t>Cell 1 Code &amp; Output</w:t>
      </w:r>
    </w:p>
    <w:p w14:paraId="10FAFE57" w14:textId="758AC521" w:rsidR="00FE0A36" w:rsidRDefault="003112BB" w:rsidP="00FE0A36">
      <w:pPr>
        <w:tabs>
          <w:tab w:val="left" w:pos="4365"/>
        </w:tabs>
        <w:ind w:firstLine="720"/>
        <w:jc w:val="both"/>
      </w:pPr>
      <w:r>
        <w:t>Figure 1 shows the</w:t>
      </w:r>
      <w:r w:rsidR="001834B7">
        <w:t xml:space="preserve"> code executed to have an identical output to </w:t>
      </w:r>
      <w:r w:rsidR="000223D1">
        <w:t xml:space="preserve">what has been presented in the </w:t>
      </w:r>
      <w:r w:rsidR="001834B7">
        <w:t>given proble</w:t>
      </w:r>
      <w:r w:rsidR="0017684D">
        <w:t>m</w:t>
      </w:r>
      <w:r>
        <w:t>.</w:t>
      </w:r>
      <w:r w:rsidR="00FE0A36" w:rsidRPr="00D6521F">
        <w:t xml:space="preserve"> </w:t>
      </w:r>
      <w:r w:rsidR="007277B3">
        <w:t>It was achieved by</w:t>
      </w:r>
      <w:r w:rsidR="00FE0A36" w:rsidRPr="00D6521F">
        <w:t xml:space="preserve"> using the function </w:t>
      </w:r>
      <w:proofErr w:type="gramStart"/>
      <w:r w:rsidR="00FE0A36" w:rsidRPr="00D6521F">
        <w:t>zip(</w:t>
      </w:r>
      <w:proofErr w:type="gramEnd"/>
      <w:r w:rsidR="00FE0A36" w:rsidRPr="00D6521F">
        <w:t>)</w:t>
      </w:r>
      <w:r w:rsidR="002629C5">
        <w:t xml:space="preserve"> </w:t>
      </w:r>
      <w:r w:rsidR="006B304C">
        <w:t>to</w:t>
      </w:r>
      <w:r w:rsidR="00FE0A36" w:rsidRPr="00D6521F">
        <w:t xml:space="preserve"> put together the two list</w:t>
      </w:r>
      <w:r w:rsidR="00123208">
        <w:t>s</w:t>
      </w:r>
      <w:r w:rsidR="00FE0A36" w:rsidRPr="00D6521F">
        <w:t xml:space="preserve"> and convert </w:t>
      </w:r>
      <w:r w:rsidR="00CE7A87">
        <w:t>it</w:t>
      </w:r>
      <w:r w:rsidR="00FE0A36" w:rsidRPr="00D6521F">
        <w:t xml:space="preserve"> together into </w:t>
      </w:r>
      <w:r w:rsidR="00306DDC">
        <w:t xml:space="preserve">a </w:t>
      </w:r>
      <w:r w:rsidR="00FE0A36" w:rsidRPr="00D6521F">
        <w:t>string by using the join string method.</w:t>
      </w:r>
      <w:r w:rsidR="00234808">
        <w:t xml:space="preserve"> </w:t>
      </w:r>
      <w:r w:rsidR="00BA74D0">
        <w:t>Also</w:t>
      </w:r>
      <w:r w:rsidR="00234808">
        <w:t>,</w:t>
      </w:r>
      <w:r w:rsidR="00FE0A36" w:rsidRPr="00D6521F">
        <w:t xml:space="preserve"> </w:t>
      </w:r>
      <w:r w:rsidR="00234808">
        <w:t>t</w:t>
      </w:r>
      <w:r w:rsidR="00CE7A87">
        <w:t>he</w:t>
      </w:r>
      <w:r w:rsidR="00860FDC">
        <w:t xml:space="preserve"> </w:t>
      </w:r>
      <w:r w:rsidR="00FE0A36" w:rsidRPr="00D6521F">
        <w:t xml:space="preserve">word 'at level' </w:t>
      </w:r>
      <w:r w:rsidR="00860FDC">
        <w:t xml:space="preserve">was added </w:t>
      </w:r>
      <w:r w:rsidR="00FE0A36" w:rsidRPr="00D6521F">
        <w:t>in</w:t>
      </w:r>
      <w:r w:rsidR="00123208">
        <w:t>-</w:t>
      </w:r>
      <w:r w:rsidR="00FE0A36" w:rsidRPr="00D6521F">
        <w:t xml:space="preserve">between of </w:t>
      </w:r>
      <w:r w:rsidR="00FE0A36" w:rsidRPr="00ED16BB">
        <w:t xml:space="preserve">the </w:t>
      </w:r>
      <w:r w:rsidR="00ED16BB" w:rsidRPr="00ED16BB">
        <w:rPr>
          <w:rStyle w:val="Emphasis"/>
          <w:rFonts w:eastAsiaTheme="majorEastAsia"/>
          <w:i w:val="0"/>
          <w:iCs w:val="0"/>
        </w:rPr>
        <w:t>Pokémon</w:t>
      </w:r>
      <w:r w:rsidR="00FE0A36" w:rsidRPr="00ED16BB">
        <w:t xml:space="preserve"> names</w:t>
      </w:r>
      <w:r w:rsidR="00FE0A36" w:rsidRPr="00D6521F">
        <w:t xml:space="preserve"> and level in </w:t>
      </w:r>
      <w:r w:rsidR="00CE7A87">
        <w:t>the</w:t>
      </w:r>
      <w:r w:rsidR="00FE0A36" w:rsidRPr="00D6521F">
        <w:t xml:space="preserve"> positional argument from </w:t>
      </w:r>
      <w:r w:rsidR="00123208">
        <w:t xml:space="preserve">the </w:t>
      </w:r>
      <w:r w:rsidR="00FE0A36" w:rsidRPr="00D6521F">
        <w:t xml:space="preserve">format string method so that when it prints, it will follow the format </w:t>
      </w:r>
      <w:r w:rsidR="004F04E4">
        <w:t>that was</w:t>
      </w:r>
      <w:r w:rsidR="00FE0A36" w:rsidRPr="00D6521F">
        <w:t xml:space="preserve"> assigned which is the ("{} {} {}".format(party, </w:t>
      </w:r>
      <w:r w:rsidR="001E6C45">
        <w:t>‘</w:t>
      </w:r>
      <w:r w:rsidR="00FE0A36" w:rsidRPr="00D6521F">
        <w:t>at level</w:t>
      </w:r>
      <w:r w:rsidR="001E6C45">
        <w:t>’</w:t>
      </w:r>
      <w:r w:rsidR="00FE0A36" w:rsidRPr="00D6521F">
        <w:t>, levels). So</w:t>
      </w:r>
      <w:r w:rsidR="00234808">
        <w:t>,</w:t>
      </w:r>
      <w:r w:rsidR="00FE0A36" w:rsidRPr="00D6521F">
        <w:t xml:space="preserve"> the first index from the 'party', will go to the first </w:t>
      </w:r>
      <w:r w:rsidR="00E767CB">
        <w:t>‘</w:t>
      </w:r>
      <w:r w:rsidR="00FE0A36" w:rsidRPr="00D6521F">
        <w:t>{}</w:t>
      </w:r>
      <w:r w:rsidR="00E767CB">
        <w:t>’</w:t>
      </w:r>
      <w:r w:rsidR="00FE0A36" w:rsidRPr="00D6521F">
        <w:t xml:space="preserve"> to be followed by the word </w:t>
      </w:r>
      <w:r w:rsidR="001E6C45">
        <w:t>‘</w:t>
      </w:r>
      <w:r w:rsidR="00FE0A36" w:rsidRPr="00D6521F">
        <w:t>at level</w:t>
      </w:r>
      <w:r w:rsidR="001E6C45">
        <w:t>’</w:t>
      </w:r>
      <w:r w:rsidR="00FE0A36" w:rsidRPr="00D6521F">
        <w:t xml:space="preserve"> into the second </w:t>
      </w:r>
      <w:r w:rsidR="00E767CB">
        <w:t>‘</w:t>
      </w:r>
      <w:r w:rsidR="00FE0A36" w:rsidRPr="00D6521F">
        <w:t>{}</w:t>
      </w:r>
      <w:r w:rsidR="00E767CB">
        <w:t>’</w:t>
      </w:r>
      <w:r w:rsidR="00FE0A36" w:rsidRPr="00D6521F">
        <w:t xml:space="preserve"> then lastly the first index from the </w:t>
      </w:r>
      <w:r w:rsidR="00884920">
        <w:t>‘</w:t>
      </w:r>
      <w:r w:rsidR="00FE0A36" w:rsidRPr="00D6521F">
        <w:t>level</w:t>
      </w:r>
      <w:r w:rsidR="00884920">
        <w:t>’</w:t>
      </w:r>
      <w:r w:rsidR="00FE0A36" w:rsidRPr="00D6521F">
        <w:t xml:space="preserve"> list into last </w:t>
      </w:r>
      <w:r w:rsidR="00E767CB">
        <w:t>‘</w:t>
      </w:r>
      <w:r w:rsidR="00FE0A36" w:rsidRPr="00D6521F">
        <w:t>{}</w:t>
      </w:r>
      <w:r w:rsidR="00E767CB">
        <w:t>’</w:t>
      </w:r>
      <w:r w:rsidR="00FE0A36" w:rsidRPr="00D6521F">
        <w:t>.</w:t>
      </w:r>
      <w:r w:rsidR="00CE3A66">
        <w:t xml:space="preserve"> </w:t>
      </w:r>
      <w:r w:rsidR="00FE0A36" w:rsidRPr="00D6521F">
        <w:t>Th</w:t>
      </w:r>
      <w:r w:rsidR="0003251F">
        <w:t xml:space="preserve">is process is in </w:t>
      </w:r>
      <w:r w:rsidR="00BA74D0">
        <w:t xml:space="preserve">a </w:t>
      </w:r>
      <w:r w:rsidR="00FE0A36" w:rsidRPr="00D6521F">
        <w:t xml:space="preserve">loop </w:t>
      </w:r>
      <w:r w:rsidR="00D632A0">
        <w:t>until it reached the last index of the list</w:t>
      </w:r>
      <w:r w:rsidR="00586AD0">
        <w:t xml:space="preserve"> or</w:t>
      </w:r>
      <w:r w:rsidR="00872114">
        <w:t xml:space="preserve"> ‘</w:t>
      </w:r>
      <w:proofErr w:type="spellStart"/>
      <w:r w:rsidR="00872114">
        <w:t>Abra</w:t>
      </w:r>
      <w:proofErr w:type="spellEnd"/>
      <w:r w:rsidR="00872114">
        <w:t xml:space="preserve">’ and level 14 in the </w:t>
      </w:r>
      <w:r w:rsidR="00970AE9">
        <w:t>‘</w:t>
      </w:r>
      <w:r w:rsidR="00872114">
        <w:t>levels</w:t>
      </w:r>
      <w:r w:rsidR="00970AE9">
        <w:t>’</w:t>
      </w:r>
      <w:r w:rsidR="00872114">
        <w:t xml:space="preserve"> list</w:t>
      </w:r>
      <w:r w:rsidR="00CE3A66">
        <w:t>.</w:t>
      </w:r>
    </w:p>
    <w:p w14:paraId="02B6AA34" w14:textId="77777777" w:rsidR="00400664" w:rsidRDefault="00400664" w:rsidP="00D6521F">
      <w:pPr>
        <w:tabs>
          <w:tab w:val="left" w:pos="2625"/>
        </w:tabs>
        <w:ind w:firstLine="720"/>
        <w:jc w:val="both"/>
      </w:pPr>
    </w:p>
    <w:p w14:paraId="602ADC76" w14:textId="32340930" w:rsidR="00400664" w:rsidRDefault="00400664" w:rsidP="00D6521F">
      <w:pPr>
        <w:tabs>
          <w:tab w:val="left" w:pos="2625"/>
        </w:tabs>
        <w:ind w:firstLine="720"/>
        <w:jc w:val="both"/>
      </w:pPr>
    </w:p>
    <w:p w14:paraId="6AB32388" w14:textId="43157F6F" w:rsidR="0030595F" w:rsidRDefault="0030595F" w:rsidP="00D6521F">
      <w:pPr>
        <w:tabs>
          <w:tab w:val="left" w:pos="2625"/>
        </w:tabs>
        <w:ind w:firstLine="720"/>
        <w:jc w:val="both"/>
      </w:pPr>
    </w:p>
    <w:p w14:paraId="76B32069" w14:textId="77777777" w:rsidR="00902C46" w:rsidRDefault="00902C46" w:rsidP="00400664">
      <w:pPr>
        <w:pStyle w:val="Caption"/>
        <w:jc w:val="center"/>
        <w:rPr>
          <w:noProof/>
        </w:rPr>
      </w:pPr>
    </w:p>
    <w:p w14:paraId="0A071076" w14:textId="77777777" w:rsidR="00902C46" w:rsidRDefault="00902C46" w:rsidP="00400664">
      <w:pPr>
        <w:pStyle w:val="Caption"/>
        <w:jc w:val="center"/>
        <w:rPr>
          <w:noProof/>
        </w:rPr>
      </w:pPr>
    </w:p>
    <w:p w14:paraId="7EF9C0E7" w14:textId="01CB870F" w:rsidR="00902C46" w:rsidRDefault="007E46E2" w:rsidP="00400664">
      <w:pPr>
        <w:pStyle w:val="Caption"/>
        <w:jc w:val="center"/>
        <w:rPr>
          <w:noProof/>
        </w:rPr>
      </w:pPr>
      <w:r w:rsidRPr="007E46E2">
        <w:rPr>
          <w:noProof/>
        </w:rPr>
        <w:lastRenderedPageBreak/>
        <w:drawing>
          <wp:inline distT="0" distB="0" distL="0" distR="0" wp14:anchorId="28431F54" wp14:editId="32159A41">
            <wp:extent cx="3343742" cy="3019846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D63E0" w14:textId="1C172D45" w:rsidR="00BA4D35" w:rsidRDefault="00400664" w:rsidP="00082BDF">
      <w:pPr>
        <w:pStyle w:val="Caption"/>
        <w:jc w:val="center"/>
      </w:pPr>
      <w:r>
        <w:t>Figure 2 Cell 2 Code &amp; Output</w:t>
      </w:r>
    </w:p>
    <w:p w14:paraId="06FF9B2C" w14:textId="3962E7D3" w:rsidR="00BA4D35" w:rsidRPr="00BA4D35" w:rsidRDefault="00BA4D35" w:rsidP="00BA4D35">
      <w:pPr>
        <w:jc w:val="both"/>
      </w:pPr>
      <w:r>
        <w:tab/>
      </w:r>
      <w:r w:rsidR="006619FF">
        <w:t>Figure 2 shows the</w:t>
      </w:r>
      <w:r w:rsidR="00C11A22">
        <w:t xml:space="preserve"> block of code </w:t>
      </w:r>
      <w:r w:rsidR="009C5B4A">
        <w:t>created</w:t>
      </w:r>
      <w:r w:rsidR="00C11A22">
        <w:t xml:space="preserve"> to </w:t>
      </w:r>
      <w:r w:rsidR="00B12F0A">
        <w:t xml:space="preserve">have an identical output to </w:t>
      </w:r>
      <w:r w:rsidR="00202460">
        <w:t xml:space="preserve">what </w:t>
      </w:r>
      <w:r w:rsidR="005F1A68">
        <w:t xml:space="preserve">is </w:t>
      </w:r>
      <w:r w:rsidR="00AE2902">
        <w:t xml:space="preserve">presented in the </w:t>
      </w:r>
      <w:r w:rsidR="003E4CAE">
        <w:t>problem</w:t>
      </w:r>
      <w:r w:rsidR="00EA2575">
        <w:t xml:space="preserve">. </w:t>
      </w:r>
      <w:r w:rsidR="00546C11">
        <w:t>To begin, a variable ‘pick’ was defined as</w:t>
      </w:r>
      <w:r w:rsidR="002B19A9">
        <w:t xml:space="preserve"> a list</w:t>
      </w:r>
      <w:r w:rsidR="00774D79">
        <w:t xml:space="preserve"> as shown in the first line of code in Figure 2</w:t>
      </w:r>
      <w:r w:rsidR="002B19A9">
        <w:t xml:space="preserve"> and t</w:t>
      </w:r>
      <w:r w:rsidR="00EA2575">
        <w:t xml:space="preserve">he </w:t>
      </w:r>
      <w:r w:rsidR="002B19A9">
        <w:t>‘</w:t>
      </w:r>
      <w:r w:rsidRPr="00BA4D35">
        <w:t>reserves</w:t>
      </w:r>
      <w:r w:rsidR="002B19A9">
        <w:t>’</w:t>
      </w:r>
      <w:r w:rsidRPr="00BA4D35">
        <w:t xml:space="preserve"> list</w:t>
      </w:r>
      <w:r w:rsidR="002B19A9">
        <w:t xml:space="preserve"> was sorted out</w:t>
      </w:r>
      <w:r w:rsidRPr="00BA4D35">
        <w:t xml:space="preserve"> into descending order by using the reverse keyword as one of a parameter of </w:t>
      </w:r>
      <w:r w:rsidR="00CA674E">
        <w:t xml:space="preserve">the </w:t>
      </w:r>
      <w:r w:rsidRPr="00BA4D35">
        <w:t xml:space="preserve">sort method. </w:t>
      </w:r>
      <w:r w:rsidR="0078300B">
        <w:t xml:space="preserve">It was set to </w:t>
      </w:r>
      <w:r w:rsidRPr="00BA4D35">
        <w:t xml:space="preserve">True because the default value of reverse is False. Also, </w:t>
      </w:r>
      <w:r w:rsidR="000F1F6A">
        <w:t xml:space="preserve">a </w:t>
      </w:r>
      <w:r w:rsidRPr="00BA4D35">
        <w:t>lambda expression or anonymous function</w:t>
      </w:r>
      <w:r w:rsidR="000F1F6A">
        <w:t xml:space="preserve"> was used</w:t>
      </w:r>
      <w:r w:rsidRPr="00BA4D35">
        <w:t xml:space="preserve"> as </w:t>
      </w:r>
      <w:r w:rsidR="00CA674E">
        <w:t>the</w:t>
      </w:r>
      <w:r w:rsidRPr="00BA4D35">
        <w:t xml:space="preserve"> second parameter of </w:t>
      </w:r>
      <w:r w:rsidR="00CA674E">
        <w:t xml:space="preserve">the </w:t>
      </w:r>
      <w:r w:rsidRPr="00BA4D35">
        <w:t xml:space="preserve">sort method to set the location of </w:t>
      </w:r>
      <w:r w:rsidR="00CA674E">
        <w:t xml:space="preserve">the </w:t>
      </w:r>
      <w:r w:rsidRPr="00BA4D35">
        <w:t xml:space="preserve">index </w:t>
      </w:r>
      <w:r w:rsidR="000F1F6A">
        <w:t>that will be access</w:t>
      </w:r>
      <w:r w:rsidR="007B5DD4">
        <w:t>ed</w:t>
      </w:r>
      <w:r w:rsidRPr="00BA4D35">
        <w:t xml:space="preserve"> from the list of tuple/</w:t>
      </w:r>
      <w:r w:rsidR="00707FDB" w:rsidRPr="00ED16BB">
        <w:rPr>
          <w:rStyle w:val="Emphasis"/>
          <w:rFonts w:eastAsiaTheme="majorEastAsia"/>
          <w:i w:val="0"/>
          <w:iCs w:val="0"/>
        </w:rPr>
        <w:t>Pokémon</w:t>
      </w:r>
      <w:r w:rsidRPr="00BA4D35">
        <w:t xml:space="preserve"> with levels </w:t>
      </w:r>
      <w:r w:rsidR="00CA674E">
        <w:t>that</w:t>
      </w:r>
      <w:r w:rsidRPr="00BA4D35">
        <w:t xml:space="preserve"> contain 0 and 1 index. </w:t>
      </w:r>
      <w:r w:rsidR="00DF6BA2">
        <w:t>The sorting of</w:t>
      </w:r>
      <w:r w:rsidRPr="00BA4D35">
        <w:t xml:space="preserve"> the list of tuple/</w:t>
      </w:r>
      <w:proofErr w:type="spellStart"/>
      <w:r w:rsidRPr="00BA4D35">
        <w:t>pokemon</w:t>
      </w:r>
      <w:proofErr w:type="spellEnd"/>
      <w:r w:rsidRPr="00BA4D35">
        <w:t xml:space="preserve"> with levels by their 2nd index </w:t>
      </w:r>
      <w:r w:rsidR="00E068D5">
        <w:t xml:space="preserve">was possible </w:t>
      </w:r>
      <w:r w:rsidRPr="00BA4D35">
        <w:t xml:space="preserve">because </w:t>
      </w:r>
      <w:r w:rsidR="00107561">
        <w:t>of the</w:t>
      </w:r>
      <w:r w:rsidRPr="00BA4D35">
        <w:t xml:space="preserve"> indicat</w:t>
      </w:r>
      <w:r w:rsidR="00107561">
        <w:t>ion</w:t>
      </w:r>
      <w:r w:rsidRPr="00BA4D35">
        <w:t xml:space="preserve"> in </w:t>
      </w:r>
      <w:r w:rsidR="00107561">
        <w:t xml:space="preserve">the </w:t>
      </w:r>
      <w:r w:rsidRPr="00BA4D35">
        <w:t>lam</w:t>
      </w:r>
      <w:r w:rsidR="00CA674E">
        <w:t>b</w:t>
      </w:r>
      <w:r w:rsidRPr="00BA4D35">
        <w:t xml:space="preserve">da expression to access the second index which is in code </w:t>
      </w:r>
      <w:r w:rsidR="00107561">
        <w:t>is</w:t>
      </w:r>
      <w:r w:rsidRPr="00BA4D35">
        <w:t xml:space="preserve"> </w:t>
      </w:r>
      <w:r w:rsidR="005F3898">
        <w:t>“</w:t>
      </w:r>
      <w:r w:rsidRPr="00BA4D35">
        <w:t>key=lambda x: x[1]</w:t>
      </w:r>
      <w:r w:rsidR="005F3898">
        <w:t>”</w:t>
      </w:r>
      <w:r w:rsidRPr="00BA4D35">
        <w:t>. Therefore, If the lam</w:t>
      </w:r>
      <w:r w:rsidR="00CA674E">
        <w:t>b</w:t>
      </w:r>
      <w:r w:rsidRPr="00BA4D35">
        <w:t>da expression</w:t>
      </w:r>
      <w:r w:rsidR="008F3196">
        <w:t xml:space="preserve"> was not used</w:t>
      </w:r>
      <w:r w:rsidRPr="00BA4D35">
        <w:t xml:space="preserve">, the sort method will sort the list alphabetically based on the 0 index which is the names of </w:t>
      </w:r>
      <w:r w:rsidR="001F78C6" w:rsidRPr="00ED16BB">
        <w:rPr>
          <w:rStyle w:val="Emphasis"/>
          <w:rFonts w:eastAsiaTheme="majorEastAsia"/>
          <w:i w:val="0"/>
          <w:iCs w:val="0"/>
        </w:rPr>
        <w:t>Pokémon</w:t>
      </w:r>
      <w:r w:rsidRPr="00BA4D35">
        <w:t>. Lastly, after sorting it, the first 3 elements</w:t>
      </w:r>
      <w:r w:rsidR="008A02EE">
        <w:t xml:space="preserve"> w</w:t>
      </w:r>
      <w:r w:rsidR="005F1A68">
        <w:t>ere</w:t>
      </w:r>
      <w:r w:rsidR="008A02EE">
        <w:t xml:space="preserve"> appended</w:t>
      </w:r>
      <w:r w:rsidRPr="00BA4D35">
        <w:t xml:space="preserve"> to</w:t>
      </w:r>
      <w:r w:rsidR="005D3E2A">
        <w:t xml:space="preserve"> </w:t>
      </w:r>
      <w:r w:rsidR="005F1A68">
        <w:t xml:space="preserve">the </w:t>
      </w:r>
      <w:r w:rsidR="005D3E2A">
        <w:t>variable</w:t>
      </w:r>
      <w:r w:rsidRPr="00BA4D35">
        <w:t xml:space="preserve"> </w:t>
      </w:r>
      <w:r w:rsidR="005D3E2A">
        <w:t>‘</w:t>
      </w:r>
      <w:r w:rsidRPr="00BA4D35">
        <w:t>pick</w:t>
      </w:r>
      <w:r w:rsidR="005D3E2A">
        <w:t>’</w:t>
      </w:r>
      <w:r w:rsidR="002629C5">
        <w:t xml:space="preserve"> </w:t>
      </w:r>
      <w:r w:rsidRPr="00BA4D35">
        <w:t xml:space="preserve">empty list </w:t>
      </w:r>
      <w:r w:rsidR="004D357B">
        <w:t>that been defined</w:t>
      </w:r>
      <w:r w:rsidR="00CA4FE0">
        <w:t>,</w:t>
      </w:r>
      <w:r w:rsidR="0097571A">
        <w:t xml:space="preserve"> and </w:t>
      </w:r>
      <w:r w:rsidR="002A56BF">
        <w:t xml:space="preserve">by printing it, </w:t>
      </w:r>
      <w:r w:rsidR="00CA4FE0">
        <w:t xml:space="preserve">the output shows the 3 </w:t>
      </w:r>
      <w:r w:rsidR="00B4360E" w:rsidRPr="00ED16BB">
        <w:rPr>
          <w:rStyle w:val="Emphasis"/>
          <w:rFonts w:eastAsiaTheme="majorEastAsia"/>
          <w:i w:val="0"/>
          <w:iCs w:val="0"/>
        </w:rPr>
        <w:t>Pokémon</w:t>
      </w:r>
      <w:r w:rsidR="00B4360E">
        <w:rPr>
          <w:rStyle w:val="Emphasis"/>
          <w:rFonts w:eastAsiaTheme="majorEastAsia"/>
          <w:i w:val="0"/>
          <w:iCs w:val="0"/>
        </w:rPr>
        <w:t xml:space="preserve"> parties</w:t>
      </w:r>
      <w:r w:rsidR="00CA4FE0">
        <w:t xml:space="preserve"> desired</w:t>
      </w:r>
      <w:r w:rsidRPr="00BA4D35">
        <w:t>.</w:t>
      </w:r>
    </w:p>
    <w:p w14:paraId="0C45551E" w14:textId="77777777" w:rsidR="00671C38" w:rsidRDefault="00671C38" w:rsidP="004C57F8">
      <w:pPr>
        <w:rPr>
          <w:sz w:val="18"/>
          <w:szCs w:val="18"/>
        </w:rPr>
      </w:pPr>
    </w:p>
    <w:p w14:paraId="3CBD471D" w14:textId="1F3379A8" w:rsidR="00671C38" w:rsidRDefault="005A1097" w:rsidP="00671C38">
      <w:pPr>
        <w:ind w:firstLine="720"/>
        <w:jc w:val="center"/>
        <w:rPr>
          <w:sz w:val="18"/>
          <w:szCs w:val="18"/>
        </w:rPr>
      </w:pPr>
      <w:r w:rsidRPr="005A1097">
        <w:rPr>
          <w:noProof/>
          <w:sz w:val="18"/>
          <w:szCs w:val="18"/>
        </w:rPr>
        <w:lastRenderedPageBreak/>
        <w:drawing>
          <wp:inline distT="0" distB="0" distL="0" distR="0" wp14:anchorId="14CEE595" wp14:editId="604A4228">
            <wp:extent cx="4839375" cy="266737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9D1FF" w14:textId="45CA42A8" w:rsidR="00671C38" w:rsidRPr="00671C38" w:rsidRDefault="00671C38" w:rsidP="00472A37">
      <w:pPr>
        <w:ind w:firstLine="720"/>
        <w:jc w:val="center"/>
        <w:rPr>
          <w:sz w:val="18"/>
          <w:szCs w:val="18"/>
        </w:rPr>
      </w:pPr>
      <w:r w:rsidRPr="00671C38">
        <w:rPr>
          <w:sz w:val="18"/>
          <w:szCs w:val="18"/>
        </w:rPr>
        <w:t xml:space="preserve">Figure </w:t>
      </w:r>
      <w:r w:rsidR="00472A37">
        <w:rPr>
          <w:sz w:val="18"/>
          <w:szCs w:val="18"/>
        </w:rPr>
        <w:t>3</w:t>
      </w:r>
      <w:r w:rsidRPr="00671C38">
        <w:rPr>
          <w:sz w:val="18"/>
          <w:szCs w:val="18"/>
        </w:rPr>
        <w:t xml:space="preserve"> Cell </w:t>
      </w:r>
      <w:r w:rsidR="00472A37">
        <w:rPr>
          <w:sz w:val="18"/>
          <w:szCs w:val="18"/>
        </w:rPr>
        <w:t>3</w:t>
      </w:r>
      <w:r w:rsidRPr="00671C38">
        <w:rPr>
          <w:sz w:val="18"/>
          <w:szCs w:val="18"/>
        </w:rPr>
        <w:t xml:space="preserve"> Code &amp; Output</w:t>
      </w:r>
    </w:p>
    <w:p w14:paraId="0B4503C2" w14:textId="6A11079E" w:rsidR="00CA465D" w:rsidRDefault="00860312" w:rsidP="00885A88">
      <w:pPr>
        <w:ind w:firstLine="720"/>
        <w:jc w:val="both"/>
      </w:pPr>
      <w:r>
        <w:t xml:space="preserve">As shown in Figure 3, a block of code was </w:t>
      </w:r>
      <w:r w:rsidR="00523BE4">
        <w:t>created</w:t>
      </w:r>
      <w:r w:rsidR="005A5CD8">
        <w:t xml:space="preserve"> and executed</w:t>
      </w:r>
      <w:r w:rsidR="009D08E5">
        <w:t xml:space="preserve"> to present the three possible parties</w:t>
      </w:r>
      <w:r w:rsidR="005A5CD8">
        <w:t xml:space="preserve">. </w:t>
      </w:r>
      <w:r w:rsidR="00FA17DF" w:rsidRPr="00FA17DF">
        <w:t xml:space="preserve">Using the </w:t>
      </w:r>
      <w:proofErr w:type="spellStart"/>
      <w:r w:rsidR="00FA17DF" w:rsidRPr="00FA17DF">
        <w:t>create</w:t>
      </w:r>
      <w:r w:rsidR="00531814">
        <w:t>_</w:t>
      </w:r>
      <w:r w:rsidR="00FA17DF" w:rsidRPr="00FA17DF">
        <w:t>party</w:t>
      </w:r>
      <w:proofErr w:type="spellEnd"/>
      <w:r w:rsidR="00F41A73">
        <w:t xml:space="preserve"> </w:t>
      </w:r>
      <w:r w:rsidR="00FA17DF" w:rsidRPr="00FA17DF">
        <w:t xml:space="preserve">(party, candidates) function given, a block of code </w:t>
      </w:r>
      <w:r w:rsidR="006972F6">
        <w:t xml:space="preserve">was created </w:t>
      </w:r>
      <w:r w:rsidR="00FA17DF" w:rsidRPr="00FA17DF">
        <w:t>that displaying the possible parties while keeping the original members of the 'party'</w:t>
      </w:r>
      <w:r w:rsidR="009F00AA">
        <w:t xml:space="preserve"> list</w:t>
      </w:r>
      <w:r w:rsidR="00FA17DF" w:rsidRPr="00FA17DF">
        <w:t xml:space="preserve"> when the function was called. It was achieved by appending one by one of the selected </w:t>
      </w:r>
      <w:r w:rsidR="009C6022" w:rsidRPr="00ED16BB">
        <w:rPr>
          <w:rStyle w:val="Emphasis"/>
          <w:rFonts w:eastAsiaTheme="majorEastAsia"/>
          <w:i w:val="0"/>
          <w:iCs w:val="0"/>
        </w:rPr>
        <w:t>Pokémon</w:t>
      </w:r>
      <w:r w:rsidR="00FA17DF" w:rsidRPr="00FA17DF">
        <w:t xml:space="preserve"> from the 'pick' variable from cell 2. The process </w:t>
      </w:r>
      <w:r w:rsidR="003D5F82">
        <w:t>includes</w:t>
      </w:r>
      <w:r w:rsidR="00FA17DF" w:rsidRPr="00FA17DF">
        <w:t xml:space="preserve"> </w:t>
      </w:r>
      <w:r w:rsidR="00DD6FA2">
        <w:t>accessing their index and appending</w:t>
      </w:r>
      <w:r w:rsidR="00FA17DF" w:rsidRPr="00FA17DF">
        <w:t xml:space="preserve"> the first </w:t>
      </w:r>
      <w:proofErr w:type="spellStart"/>
      <w:r w:rsidR="00FA17DF" w:rsidRPr="00FA17DF">
        <w:t>pokemon</w:t>
      </w:r>
      <w:proofErr w:type="spellEnd"/>
      <w:r w:rsidR="00FA17DF" w:rsidRPr="00FA17DF">
        <w:t xml:space="preserve"> from the 'pick' list which is '</w:t>
      </w:r>
      <w:proofErr w:type="spellStart"/>
      <w:r w:rsidR="00FA17DF" w:rsidRPr="00FA17DF">
        <w:t>Unown</w:t>
      </w:r>
      <w:proofErr w:type="spellEnd"/>
      <w:r w:rsidR="00FA17DF" w:rsidRPr="00FA17DF">
        <w:t>' to the 'party' list</w:t>
      </w:r>
      <w:r w:rsidR="003D5F82">
        <w:t xml:space="preserve"> </w:t>
      </w:r>
      <w:r w:rsidR="00CB0961">
        <w:t>using the</w:t>
      </w:r>
      <w:r w:rsidR="0044312E">
        <w:t xml:space="preserve"> </w:t>
      </w:r>
      <w:r w:rsidR="00CB0961">
        <w:t>code “</w:t>
      </w:r>
      <w:proofErr w:type="spellStart"/>
      <w:r w:rsidR="00A83F69">
        <w:t>party.append</w:t>
      </w:r>
      <w:proofErr w:type="spellEnd"/>
      <w:r w:rsidR="00A83F69">
        <w:t>(pick[0])</w:t>
      </w:r>
      <w:r w:rsidR="00166E50">
        <w:t>”</w:t>
      </w:r>
      <w:r w:rsidR="00FA17DF" w:rsidRPr="00FA17DF">
        <w:t xml:space="preserve"> and printing the current elements of the 'party' list. Next is removing '</w:t>
      </w:r>
      <w:proofErr w:type="spellStart"/>
      <w:r w:rsidR="00FA17DF" w:rsidRPr="00FA17DF">
        <w:t>Unown</w:t>
      </w:r>
      <w:proofErr w:type="spellEnd"/>
      <w:r w:rsidR="00FA17DF" w:rsidRPr="00FA17DF">
        <w:t>'</w:t>
      </w:r>
      <w:r w:rsidR="00DE0B16">
        <w:t xml:space="preserve"> by the code “</w:t>
      </w:r>
      <w:proofErr w:type="spellStart"/>
      <w:r w:rsidR="00DE0B16">
        <w:t>party.remove</w:t>
      </w:r>
      <w:proofErr w:type="spellEnd"/>
      <w:r w:rsidR="00DE0B16">
        <w:t>(</w:t>
      </w:r>
      <w:r w:rsidR="000F4B67">
        <w:t>“</w:t>
      </w:r>
      <w:proofErr w:type="spellStart"/>
      <w:r w:rsidR="00DE0B16">
        <w:t>Unown</w:t>
      </w:r>
      <w:proofErr w:type="spellEnd"/>
      <w:r w:rsidR="000F4B67">
        <w:t>”)”</w:t>
      </w:r>
      <w:r w:rsidR="00FA17DF" w:rsidRPr="00FA17DF">
        <w:t xml:space="preserve"> and replace it with '</w:t>
      </w:r>
      <w:proofErr w:type="spellStart"/>
      <w:r w:rsidR="00FA17DF" w:rsidRPr="00FA17DF">
        <w:t>Magikarp</w:t>
      </w:r>
      <w:proofErr w:type="spellEnd"/>
      <w:r w:rsidR="00FA17DF" w:rsidRPr="00FA17DF">
        <w:t>'</w:t>
      </w:r>
      <w:r w:rsidR="000F4B67">
        <w:t xml:space="preserve"> by the code “</w:t>
      </w:r>
      <w:proofErr w:type="spellStart"/>
      <w:r w:rsidR="003A1206">
        <w:t>party.append</w:t>
      </w:r>
      <w:proofErr w:type="spellEnd"/>
      <w:r w:rsidR="003A1206">
        <w:t>(pick[1])”</w:t>
      </w:r>
      <w:r w:rsidR="00FA17DF" w:rsidRPr="00FA17DF">
        <w:t xml:space="preserve"> and print again the current elements of the 'party' list. Lastly, replacing '</w:t>
      </w:r>
      <w:proofErr w:type="spellStart"/>
      <w:r w:rsidR="00FA17DF" w:rsidRPr="00FA17DF">
        <w:t>Magikarp</w:t>
      </w:r>
      <w:proofErr w:type="spellEnd"/>
      <w:r w:rsidR="00FA17DF" w:rsidRPr="00FA17DF">
        <w:t>' by '</w:t>
      </w:r>
      <w:proofErr w:type="spellStart"/>
      <w:r w:rsidR="00FA17DF" w:rsidRPr="00FA17DF">
        <w:t>Feebas</w:t>
      </w:r>
      <w:proofErr w:type="spellEnd"/>
      <w:r w:rsidR="00FA17DF" w:rsidRPr="00FA17DF">
        <w:t xml:space="preserve">' </w:t>
      </w:r>
      <w:r w:rsidR="0077134F">
        <w:t>using these codes “</w:t>
      </w:r>
      <w:proofErr w:type="spellStart"/>
      <w:proofErr w:type="gramStart"/>
      <w:r w:rsidR="00D327C5">
        <w:t>party.remove</w:t>
      </w:r>
      <w:proofErr w:type="spellEnd"/>
      <w:proofErr w:type="gramEnd"/>
      <w:r w:rsidR="00D327C5">
        <w:t>(“</w:t>
      </w:r>
      <w:proofErr w:type="spellStart"/>
      <w:r w:rsidR="00D327C5">
        <w:t>Magikarp</w:t>
      </w:r>
      <w:proofErr w:type="spellEnd"/>
      <w:r w:rsidR="00D327C5">
        <w:t>”)”</w:t>
      </w:r>
      <w:r w:rsidR="00785DB7">
        <w:t xml:space="preserve"> </w:t>
      </w:r>
      <w:r w:rsidR="00D327C5">
        <w:t>and</w:t>
      </w:r>
      <w:r w:rsidR="00F47A07">
        <w:t xml:space="preserve"> “</w:t>
      </w:r>
      <w:proofErr w:type="spellStart"/>
      <w:r w:rsidR="00D327C5">
        <w:t>party.append</w:t>
      </w:r>
      <w:proofErr w:type="spellEnd"/>
      <w:r w:rsidR="00D327C5">
        <w:t>(pick[2])</w:t>
      </w:r>
      <w:r w:rsidR="00F47A07">
        <w:t>”</w:t>
      </w:r>
      <w:r w:rsidR="00364A9F">
        <w:t xml:space="preserve">. Now that </w:t>
      </w:r>
      <w:r w:rsidR="00FA17DF" w:rsidRPr="00FA17DF">
        <w:t xml:space="preserve">the </w:t>
      </w:r>
      <w:r w:rsidR="00DD4937">
        <w:t>three</w:t>
      </w:r>
      <w:r w:rsidR="00FA17DF" w:rsidRPr="00FA17DF">
        <w:t xml:space="preserve"> possible parties</w:t>
      </w:r>
      <w:r w:rsidR="00364A9F">
        <w:t xml:space="preserve"> are completed,</w:t>
      </w:r>
      <w:r w:rsidR="00FA17DF" w:rsidRPr="00FA17DF">
        <w:t xml:space="preserve"> calling the function to execute the block code</w:t>
      </w:r>
      <w:r w:rsidR="00DD4937">
        <w:t xml:space="preserve"> </w:t>
      </w:r>
      <w:r w:rsidR="00F63EEA">
        <w:t>shows the identical output</w:t>
      </w:r>
      <w:r w:rsidR="002E4F72">
        <w:t xml:space="preserve"> to what is presented in the problem.</w:t>
      </w:r>
    </w:p>
    <w:p w14:paraId="477AA0D0" w14:textId="467820FB" w:rsidR="003275BC" w:rsidRDefault="003275BC" w:rsidP="00FA17DF">
      <w:pPr>
        <w:ind w:firstLine="720"/>
        <w:jc w:val="both"/>
      </w:pPr>
    </w:p>
    <w:p w14:paraId="099619B9" w14:textId="5E658E32" w:rsidR="003275BC" w:rsidRDefault="003275BC" w:rsidP="00FA17DF">
      <w:pPr>
        <w:ind w:firstLine="720"/>
        <w:jc w:val="both"/>
      </w:pPr>
    </w:p>
    <w:p w14:paraId="790CF2A5" w14:textId="00C5A605" w:rsidR="003275BC" w:rsidRDefault="003275BC" w:rsidP="00FA17DF">
      <w:pPr>
        <w:ind w:firstLine="720"/>
        <w:jc w:val="both"/>
      </w:pPr>
    </w:p>
    <w:p w14:paraId="397ECDE1" w14:textId="50AD1631" w:rsidR="003275BC" w:rsidRDefault="003275BC" w:rsidP="00FA17DF">
      <w:pPr>
        <w:ind w:firstLine="720"/>
        <w:jc w:val="both"/>
      </w:pPr>
    </w:p>
    <w:p w14:paraId="31F6A9FA" w14:textId="2F298D9D" w:rsidR="003275BC" w:rsidRDefault="003275BC" w:rsidP="00FA17DF">
      <w:pPr>
        <w:ind w:firstLine="720"/>
        <w:jc w:val="both"/>
      </w:pPr>
    </w:p>
    <w:p w14:paraId="682A7CA6" w14:textId="40FCEA7C" w:rsidR="004C57F8" w:rsidRDefault="004C57F8" w:rsidP="00FA17DF">
      <w:pPr>
        <w:ind w:firstLine="720"/>
        <w:jc w:val="both"/>
      </w:pPr>
    </w:p>
    <w:p w14:paraId="41BC6C64" w14:textId="77777777" w:rsidR="004C57F8" w:rsidRDefault="004C57F8" w:rsidP="00FA17DF">
      <w:pPr>
        <w:ind w:firstLine="720"/>
        <w:jc w:val="both"/>
      </w:pPr>
    </w:p>
    <w:p w14:paraId="2A5C44EF" w14:textId="77777777" w:rsidR="003275BC" w:rsidRDefault="003275BC" w:rsidP="00FA17DF">
      <w:pPr>
        <w:ind w:firstLine="720"/>
        <w:jc w:val="both"/>
      </w:pPr>
    </w:p>
    <w:p w14:paraId="546FB07D" w14:textId="10E3D15D" w:rsidR="00B66FB9" w:rsidRDefault="00B66FB9" w:rsidP="00B66FB9">
      <w:pPr>
        <w:pStyle w:val="Heading1"/>
      </w:pPr>
      <w:r>
        <w:lastRenderedPageBreak/>
        <w:t>Conclusion</w:t>
      </w:r>
    </w:p>
    <w:p w14:paraId="5CE1DDEB" w14:textId="17A23D36" w:rsidR="00763052" w:rsidRDefault="00CA465D" w:rsidP="00763052">
      <w:pPr>
        <w:ind w:firstLine="720"/>
        <w:jc w:val="both"/>
      </w:pPr>
      <w:r>
        <w:t xml:space="preserve">In my perspective, </w:t>
      </w:r>
      <w:r w:rsidR="00006E18">
        <w:t>the difference between Python</w:t>
      </w:r>
      <w:r w:rsidR="00715250">
        <w:t xml:space="preserve"> programming language</w:t>
      </w:r>
      <w:r w:rsidR="00006E18">
        <w:t xml:space="preserve"> and C++ </w:t>
      </w:r>
      <w:r w:rsidR="0092212E">
        <w:t xml:space="preserve">language </w:t>
      </w:r>
      <w:r w:rsidR="00CA674E">
        <w:t>is</w:t>
      </w:r>
      <w:r w:rsidR="00006E18">
        <w:t xml:space="preserve"> mainly from syntax</w:t>
      </w:r>
      <w:r w:rsidR="00F80623">
        <w:t xml:space="preserve"> and structure. For </w:t>
      </w:r>
      <w:proofErr w:type="gramStart"/>
      <w:r w:rsidR="00F80623">
        <w:t>example</w:t>
      </w:r>
      <w:proofErr w:type="gramEnd"/>
      <w:r w:rsidR="00374EAA">
        <w:t xml:space="preserve"> in C++, we need curly brackets and semicolons </w:t>
      </w:r>
      <w:r w:rsidR="00EC1569">
        <w:t xml:space="preserve">while in python, </w:t>
      </w:r>
      <w:r w:rsidR="000D4069">
        <w:t xml:space="preserve">it </w:t>
      </w:r>
      <w:r w:rsidR="005768A1">
        <w:t>only</w:t>
      </w:r>
      <w:r w:rsidR="00FC0FA9">
        <w:t xml:space="preserve"> depends on the indention of codes</w:t>
      </w:r>
      <w:r w:rsidR="003C14F1">
        <w:t xml:space="preserve"> [1]</w:t>
      </w:r>
      <w:r w:rsidR="00FC0FA9">
        <w:t>.</w:t>
      </w:r>
      <w:r w:rsidR="002722D5">
        <w:t xml:space="preserve"> Also, we need to de</w:t>
      </w:r>
      <w:r w:rsidR="005768A1">
        <w:t>clare</w:t>
      </w:r>
      <w:r w:rsidR="002722D5">
        <w:t xml:space="preserve"> the data type of variable in </w:t>
      </w:r>
      <w:r w:rsidR="00F218B9">
        <w:t>C</w:t>
      </w:r>
      <w:r w:rsidR="002722D5">
        <w:t>++</w:t>
      </w:r>
      <w:r w:rsidR="00401E89">
        <w:t xml:space="preserve"> while in python, we </w:t>
      </w:r>
      <w:proofErr w:type="gramStart"/>
      <w:r w:rsidR="00401E89">
        <w:t>don’t</w:t>
      </w:r>
      <w:proofErr w:type="gramEnd"/>
      <w:r w:rsidR="00401E89">
        <w:t xml:space="preserve"> do such thing because this is smart enough to identify </w:t>
      </w:r>
      <w:r w:rsidR="009D38CA">
        <w:t>that’s why it was known for flexibility too.</w:t>
      </w:r>
    </w:p>
    <w:p w14:paraId="229738E2" w14:textId="77777777" w:rsidR="00763052" w:rsidRDefault="00763052" w:rsidP="00763052">
      <w:pPr>
        <w:ind w:firstLine="720"/>
        <w:jc w:val="both"/>
      </w:pPr>
    </w:p>
    <w:p w14:paraId="793EB3E8" w14:textId="59A85EEC" w:rsidR="000C0D93" w:rsidRDefault="00533EB6" w:rsidP="0028775F">
      <w:pPr>
        <w:ind w:firstLine="720"/>
        <w:jc w:val="both"/>
      </w:pPr>
      <w:r>
        <w:t>For the grade</w:t>
      </w:r>
      <w:r w:rsidR="00E72D5A">
        <w:t>d cell 1, t</w:t>
      </w:r>
      <w:r w:rsidR="001C37F3">
        <w:t>wo</w:t>
      </w:r>
      <w:r w:rsidR="00E72D5A">
        <w:t xml:space="preserve"> functions</w:t>
      </w:r>
      <w:r w:rsidR="00AC2713">
        <w:t xml:space="preserve"> are </w:t>
      </w:r>
      <w:proofErr w:type="gramStart"/>
      <w:r w:rsidR="00AC2713">
        <w:t>used</w:t>
      </w:r>
      <w:proofErr w:type="gramEnd"/>
      <w:r w:rsidR="00E72D5A">
        <w:t xml:space="preserve"> and these are the </w:t>
      </w:r>
      <w:r w:rsidR="00B44A37">
        <w:t>j</w:t>
      </w:r>
      <w:r w:rsidR="00E72D5A">
        <w:t xml:space="preserve">oin string and </w:t>
      </w:r>
      <w:r w:rsidR="00B44A37">
        <w:t>z</w:t>
      </w:r>
      <w:r w:rsidR="00E72D5A">
        <w:t>ip.</w:t>
      </w:r>
      <w:r w:rsidR="00CB393B">
        <w:t xml:space="preserve"> The </w:t>
      </w:r>
      <w:proofErr w:type="gramStart"/>
      <w:r w:rsidR="001B44BA">
        <w:t>z</w:t>
      </w:r>
      <w:r w:rsidR="00CB393B">
        <w:t>ip</w:t>
      </w:r>
      <w:r w:rsidR="001B44BA">
        <w:t>(</w:t>
      </w:r>
      <w:proofErr w:type="gramEnd"/>
      <w:r w:rsidR="001B44BA">
        <w:t>)</w:t>
      </w:r>
      <w:r w:rsidR="00CB393B">
        <w:t xml:space="preserve"> was define</w:t>
      </w:r>
      <w:r w:rsidR="00D92B95">
        <w:t>d</w:t>
      </w:r>
      <w:r w:rsidR="00CB393B">
        <w:t xml:space="preserve"> as</w:t>
      </w:r>
      <w:r w:rsidR="00E72D5A">
        <w:t xml:space="preserve"> </w:t>
      </w:r>
      <w:r w:rsidR="001B44BA">
        <w:t>a</w:t>
      </w:r>
      <w:r w:rsidR="00E72D5A">
        <w:t>ccording to</w:t>
      </w:r>
      <w:r w:rsidR="00BB099F">
        <w:t xml:space="preserve"> its docume</w:t>
      </w:r>
      <w:r w:rsidR="00CA674E">
        <w:t>nta</w:t>
      </w:r>
      <w:r w:rsidR="00BB099F">
        <w:t>tion</w:t>
      </w:r>
      <w:r w:rsidR="00E72D5A">
        <w:t xml:space="preserve"> [</w:t>
      </w:r>
      <w:r w:rsidR="00933386">
        <w:t>2</w:t>
      </w:r>
      <w:r w:rsidR="00E72D5A">
        <w:t xml:space="preserve">], </w:t>
      </w:r>
      <w:r w:rsidR="00F9387E">
        <w:t xml:space="preserve">“This function returns a list of tuples, where the </w:t>
      </w:r>
      <w:proofErr w:type="spellStart"/>
      <w:r w:rsidR="00F9387E" w:rsidRPr="00411437">
        <w:rPr>
          <w:rStyle w:val="Emphasis"/>
        </w:rPr>
        <w:t>i</w:t>
      </w:r>
      <w:r w:rsidR="00F9387E" w:rsidRPr="00411437">
        <w:t>-th</w:t>
      </w:r>
      <w:proofErr w:type="spellEnd"/>
      <w:r w:rsidR="00F9387E">
        <w:t xml:space="preserve"> tuple contains the </w:t>
      </w:r>
      <w:proofErr w:type="spellStart"/>
      <w:r w:rsidR="00F9387E">
        <w:rPr>
          <w:rStyle w:val="Emphasis"/>
        </w:rPr>
        <w:t>i</w:t>
      </w:r>
      <w:r w:rsidR="00F9387E">
        <w:t>-th</w:t>
      </w:r>
      <w:proofErr w:type="spellEnd"/>
      <w:r w:rsidR="00F9387E">
        <w:t xml:space="preserve"> element from each of the argument sequences or </w:t>
      </w:r>
      <w:proofErr w:type="spellStart"/>
      <w:r w:rsidR="00F9387E">
        <w:t>iterables</w:t>
      </w:r>
      <w:proofErr w:type="spellEnd"/>
      <w:r w:rsidR="00F9387E">
        <w:t>.</w:t>
      </w:r>
      <w:r w:rsidR="001F5E98">
        <w:t>”</w:t>
      </w:r>
      <w:r w:rsidR="001C37F3">
        <w:t xml:space="preserve"> The main usage of </w:t>
      </w:r>
      <w:r w:rsidR="00DD5221">
        <w:t xml:space="preserve">the </w:t>
      </w:r>
      <w:r w:rsidR="003275BC">
        <w:t>z</w:t>
      </w:r>
      <w:r w:rsidR="001C37F3">
        <w:t>i</w:t>
      </w:r>
      <w:r w:rsidR="0072250D">
        <w:t xml:space="preserve">p </w:t>
      </w:r>
      <w:r w:rsidR="00CA674E">
        <w:t>is</w:t>
      </w:r>
      <w:r w:rsidR="00F02DA3">
        <w:t xml:space="preserve"> to</w:t>
      </w:r>
      <w:r w:rsidR="003D1D53">
        <w:t xml:space="preserve"> </w:t>
      </w:r>
      <w:proofErr w:type="gramStart"/>
      <w:r w:rsidR="003D1D53">
        <w:t>join to</w:t>
      </w:r>
      <w:r w:rsidR="00812380">
        <w:t>gether</w:t>
      </w:r>
      <w:proofErr w:type="gramEnd"/>
      <w:r w:rsidR="00812380">
        <w:t xml:space="preserve"> </w:t>
      </w:r>
      <w:r w:rsidR="00F20C1E">
        <w:t>2 or more</w:t>
      </w:r>
      <w:r w:rsidR="00812380">
        <w:t xml:space="preserve"> lists and return it at a list of tuple</w:t>
      </w:r>
      <w:r w:rsidR="00945826">
        <w:t>s</w:t>
      </w:r>
      <w:r w:rsidR="00812380">
        <w:t xml:space="preserve"> base</w:t>
      </w:r>
      <w:r w:rsidR="007E10D4">
        <w:t>d</w:t>
      </w:r>
      <w:r w:rsidR="00812380">
        <w:t xml:space="preserve"> on the indexes of each list.</w:t>
      </w:r>
      <w:r w:rsidR="007E10D4">
        <w:t xml:space="preserve"> </w:t>
      </w:r>
      <w:r w:rsidR="00503777">
        <w:t xml:space="preserve">Next is the </w:t>
      </w:r>
      <w:r w:rsidR="00B44A37">
        <w:t>j</w:t>
      </w:r>
      <w:r w:rsidR="00503777">
        <w:t>oin string method</w:t>
      </w:r>
      <w:r w:rsidR="000C0D93">
        <w:t xml:space="preserve">. </w:t>
      </w:r>
      <w:r w:rsidR="00EE36E3">
        <w:t>This is use</w:t>
      </w:r>
      <w:r w:rsidR="00945826">
        <w:t>d</w:t>
      </w:r>
      <w:r w:rsidR="00EE36E3">
        <w:t xml:space="preserve"> to join </w:t>
      </w:r>
      <w:r w:rsidR="00E4135B">
        <w:t>elements from list, tuple, string, dictionary, set</w:t>
      </w:r>
      <w:r w:rsidR="00945826">
        <w:t>,</w:t>
      </w:r>
      <w:r w:rsidR="00E4135B">
        <w:t xml:space="preserve"> and return it one at a time</w:t>
      </w:r>
      <w:r w:rsidR="00D90282">
        <w:t xml:space="preserve"> as described by </w:t>
      </w:r>
      <w:r w:rsidR="00A613F6">
        <w:t>[</w:t>
      </w:r>
      <w:r w:rsidR="00933386">
        <w:t>3</w:t>
      </w:r>
      <w:r w:rsidR="00A613F6">
        <w:t>].</w:t>
      </w:r>
    </w:p>
    <w:p w14:paraId="5107648D" w14:textId="23A959B4" w:rsidR="00FE3A53" w:rsidRDefault="00FE3A53" w:rsidP="0028775F">
      <w:pPr>
        <w:ind w:firstLine="720"/>
        <w:jc w:val="both"/>
      </w:pPr>
    </w:p>
    <w:p w14:paraId="77878B02" w14:textId="72C52148" w:rsidR="00E7522A" w:rsidRDefault="00194B2E" w:rsidP="0028775F">
      <w:pPr>
        <w:ind w:firstLine="720"/>
        <w:jc w:val="both"/>
      </w:pPr>
      <w:r>
        <w:t>The sort</w:t>
      </w:r>
      <w:r w:rsidR="00BA48B4">
        <w:t xml:space="preserve"> method</w:t>
      </w:r>
      <w:r>
        <w:t xml:space="preserve"> and lambda expression </w:t>
      </w:r>
      <w:r w:rsidR="00CD3E6D">
        <w:t>w</w:t>
      </w:r>
      <w:r w:rsidR="00945826">
        <w:t>ere</w:t>
      </w:r>
      <w:r w:rsidR="00CD3E6D">
        <w:t xml:space="preserve"> used in graded cell 2. According to</w:t>
      </w:r>
      <w:r w:rsidR="00DD0C86">
        <w:t xml:space="preserve"> [</w:t>
      </w:r>
      <w:r w:rsidR="00933386">
        <w:t>4</w:t>
      </w:r>
      <w:r w:rsidR="005F40E4">
        <w:t>]</w:t>
      </w:r>
      <w:r w:rsidR="003E38EB">
        <w:t xml:space="preserve">, python lists have </w:t>
      </w:r>
      <w:r w:rsidR="00945826">
        <w:t xml:space="preserve">a </w:t>
      </w:r>
      <w:r w:rsidR="003E38EB">
        <w:t xml:space="preserve">built-in </w:t>
      </w:r>
      <w:proofErr w:type="spellStart"/>
      <w:proofErr w:type="gramStart"/>
      <w:r w:rsidR="003E38EB">
        <w:t>list.sort</w:t>
      </w:r>
      <w:proofErr w:type="spellEnd"/>
      <w:proofErr w:type="gramEnd"/>
      <w:r w:rsidR="003E38EB">
        <w:t>() method that m</w:t>
      </w:r>
      <w:r w:rsidR="00614F29">
        <w:t>odifies the list in-place</w:t>
      </w:r>
      <w:r w:rsidR="003A3AF8">
        <w:t xml:space="preserve"> and this is the main usage of it. </w:t>
      </w:r>
      <w:r w:rsidR="00945826">
        <w:t>Also</w:t>
      </w:r>
      <w:r w:rsidR="003A3AF8">
        <w:t xml:space="preserve">, </w:t>
      </w:r>
      <w:r w:rsidR="00D24108">
        <w:t>the lam</w:t>
      </w:r>
      <w:r w:rsidR="00945826">
        <w:t>b</w:t>
      </w:r>
      <w:r w:rsidR="00D24108">
        <w:t xml:space="preserve">da expression </w:t>
      </w:r>
      <w:r w:rsidR="00945826">
        <w:t>is</w:t>
      </w:r>
      <w:r w:rsidR="008C3E0C">
        <w:t xml:space="preserve"> use</w:t>
      </w:r>
      <w:r w:rsidR="00945826">
        <w:t>d</w:t>
      </w:r>
      <w:r w:rsidR="008C3E0C">
        <w:t xml:space="preserve"> to create </w:t>
      </w:r>
      <w:r w:rsidR="00945826">
        <w:t xml:space="preserve">an </w:t>
      </w:r>
      <w:r w:rsidR="008C3E0C">
        <w:t>anonymous function [</w:t>
      </w:r>
      <w:r w:rsidR="00933386">
        <w:t>5</w:t>
      </w:r>
      <w:r w:rsidR="008C3E0C">
        <w:t>]</w:t>
      </w:r>
      <w:r w:rsidR="00E7316C">
        <w:t>.</w:t>
      </w:r>
      <w:r w:rsidR="00211A65">
        <w:t xml:space="preserve"> </w:t>
      </w:r>
      <w:r w:rsidR="00E7316C">
        <w:t xml:space="preserve">With this, </w:t>
      </w:r>
      <w:r w:rsidR="00853C03">
        <w:t>pinpoint</w:t>
      </w:r>
      <w:r w:rsidR="00D85AD3">
        <w:t>ing</w:t>
      </w:r>
      <w:r w:rsidR="00853C03">
        <w:t xml:space="preserve"> a specific index</w:t>
      </w:r>
      <w:r w:rsidR="00D85AD3">
        <w:t xml:space="preserve"> is possible</w:t>
      </w:r>
      <w:r w:rsidR="00853C03">
        <w:t xml:space="preserve"> in a list when sorting</w:t>
      </w:r>
      <w:r w:rsidR="005768A1">
        <w:t xml:space="preserve"> it.</w:t>
      </w:r>
      <w:r w:rsidR="00F61DD1">
        <w:t xml:space="preserve"> </w:t>
      </w:r>
      <w:r w:rsidR="00E7522A">
        <w:t>Lastly</w:t>
      </w:r>
      <w:r w:rsidR="00FF18DF">
        <w:t>, the</w:t>
      </w:r>
      <w:r w:rsidR="00A32D25">
        <w:t xml:space="preserve"> usage of the append method is to add an item </w:t>
      </w:r>
      <w:r w:rsidR="00F61DD1">
        <w:t xml:space="preserve">or element </w:t>
      </w:r>
      <w:r w:rsidR="00A32D25">
        <w:t>to the end of the list</w:t>
      </w:r>
      <w:r w:rsidR="0028775F">
        <w:t xml:space="preserve"> </w:t>
      </w:r>
      <w:r w:rsidR="00F61DD1">
        <w:t>[</w:t>
      </w:r>
      <w:r w:rsidR="00933386">
        <w:t>6</w:t>
      </w:r>
      <w:r w:rsidR="00F61DD1">
        <w:t>]</w:t>
      </w:r>
      <w:r w:rsidR="0028775F">
        <w:t>.</w:t>
      </w:r>
    </w:p>
    <w:p w14:paraId="624BC643" w14:textId="1001F061" w:rsidR="00F61DD1" w:rsidRDefault="00F61DD1" w:rsidP="0028775F">
      <w:pPr>
        <w:ind w:firstLine="720"/>
        <w:jc w:val="both"/>
      </w:pPr>
    </w:p>
    <w:p w14:paraId="356F6C44" w14:textId="43023B1E" w:rsidR="00F61DD1" w:rsidRDefault="00A37842" w:rsidP="0028775F">
      <w:pPr>
        <w:ind w:firstLine="720"/>
        <w:jc w:val="both"/>
      </w:pPr>
      <w:r>
        <w:t>The advantage of using pyt</w:t>
      </w:r>
      <w:r w:rsidR="000B182A">
        <w:t xml:space="preserve">hon is that it has </w:t>
      </w:r>
      <w:r w:rsidR="00E95EF5">
        <w:t>a lot of</w:t>
      </w:r>
      <w:r w:rsidR="000B182A">
        <w:t xml:space="preserve"> docum</w:t>
      </w:r>
      <w:r w:rsidR="006128E7">
        <w:t>entation and its community is big so there are a lot of tutorials.</w:t>
      </w:r>
      <w:r w:rsidR="00590A19">
        <w:t xml:space="preserve"> </w:t>
      </w:r>
      <w:r w:rsidR="00BC6962">
        <w:t>Also, comparing to other language</w:t>
      </w:r>
      <w:r w:rsidR="002D16B0">
        <w:t>s</w:t>
      </w:r>
      <w:r w:rsidR="00BC6962">
        <w:t xml:space="preserve">, </w:t>
      </w:r>
      <w:r w:rsidR="00945826">
        <w:t>P</w:t>
      </w:r>
      <w:r w:rsidR="00BC6962">
        <w:t>ython</w:t>
      </w:r>
      <w:r w:rsidR="003D5FC0">
        <w:t xml:space="preserve"> programming language</w:t>
      </w:r>
      <w:r w:rsidR="00BC6962">
        <w:t xml:space="preserve"> is more flexible in terms of syntax.</w:t>
      </w:r>
      <w:r w:rsidR="00A40F31">
        <w:t xml:space="preserve"> </w:t>
      </w:r>
      <w:r w:rsidR="00C412D6">
        <w:t>Likewise,</w:t>
      </w:r>
      <w:r w:rsidR="00A40F31">
        <w:t xml:space="preserve"> in </w:t>
      </w:r>
      <w:proofErr w:type="spellStart"/>
      <w:r w:rsidR="0028775F">
        <w:t>J</w:t>
      </w:r>
      <w:r w:rsidR="00A40F31">
        <w:t>upyter</w:t>
      </w:r>
      <w:proofErr w:type="spellEnd"/>
      <w:r w:rsidR="00A40F31">
        <w:t xml:space="preserve"> </w:t>
      </w:r>
      <w:r w:rsidR="00A33D2E">
        <w:t>N</w:t>
      </w:r>
      <w:r w:rsidR="00A40F31">
        <w:t xml:space="preserve">otebook, it is </w:t>
      </w:r>
      <w:r w:rsidR="00BE3F81">
        <w:t>extremely useful</w:t>
      </w:r>
      <w:r w:rsidR="00A40F31">
        <w:t xml:space="preserve"> </w:t>
      </w:r>
      <w:r w:rsidR="002A0525">
        <w:t>in</w:t>
      </w:r>
      <w:r w:rsidR="00A40F31">
        <w:t xml:space="preserve"> data science</w:t>
      </w:r>
      <w:r w:rsidR="0085664E">
        <w:t xml:space="preserve"> because of its capability to produce such graphs and vectors which is a good representation of many things.</w:t>
      </w:r>
      <w:r w:rsidR="00BE3F81">
        <w:t xml:space="preserve"> The only problem I have is</w:t>
      </w:r>
      <w:r w:rsidR="0058252B">
        <w:t xml:space="preserve"> </w:t>
      </w:r>
      <w:r w:rsidR="00324605">
        <w:t xml:space="preserve">I don’t know if there is another way to open a project but I find it a hassle to run a project because I  need to open the </w:t>
      </w:r>
      <w:r w:rsidR="0027107F">
        <w:t>A</w:t>
      </w:r>
      <w:r w:rsidR="00324605">
        <w:t>nacon</w:t>
      </w:r>
      <w:r w:rsidR="006313D9">
        <w:t>da</w:t>
      </w:r>
      <w:r w:rsidR="0027107F">
        <w:t xml:space="preserve"> Prompt</w:t>
      </w:r>
      <w:r w:rsidR="006313D9">
        <w:t xml:space="preserve"> and locate the drive, locate the file and open the </w:t>
      </w:r>
      <w:proofErr w:type="spellStart"/>
      <w:r w:rsidR="00A33D2E">
        <w:t>Ju</w:t>
      </w:r>
      <w:r w:rsidR="006313D9">
        <w:t>pyter</w:t>
      </w:r>
      <w:proofErr w:type="spellEnd"/>
      <w:r w:rsidR="006313D9">
        <w:t xml:space="preserve"> </w:t>
      </w:r>
      <w:r w:rsidR="00A33D2E">
        <w:t>L</w:t>
      </w:r>
      <w:r w:rsidR="006313D9">
        <w:t>ab. It is very time</w:t>
      </w:r>
      <w:r w:rsidR="00945826">
        <w:t>-</w:t>
      </w:r>
      <w:r w:rsidR="006313D9">
        <w:t>consuming in my perspective.</w:t>
      </w:r>
    </w:p>
    <w:p w14:paraId="79CD2C4B" w14:textId="03A6DD4D" w:rsidR="00533EB6" w:rsidRDefault="00533EB6" w:rsidP="0028775F">
      <w:pPr>
        <w:ind w:left="720"/>
        <w:jc w:val="both"/>
      </w:pPr>
    </w:p>
    <w:p w14:paraId="338475AA" w14:textId="04C4C4CE" w:rsidR="00FE3A53" w:rsidRDefault="00FE3A53" w:rsidP="00FE3A53">
      <w:pPr>
        <w:ind w:left="720"/>
      </w:pPr>
    </w:p>
    <w:p w14:paraId="0F424C93" w14:textId="1F137907" w:rsidR="00D36CD1" w:rsidRDefault="00D36CD1" w:rsidP="00CA465D">
      <w:pPr>
        <w:ind w:left="720"/>
      </w:pPr>
    </w:p>
    <w:p w14:paraId="7249C006" w14:textId="44AAC72C" w:rsidR="005A1A5C" w:rsidRDefault="005A1A5C" w:rsidP="00BE65ED"/>
    <w:p w14:paraId="66A7C24B" w14:textId="77777777" w:rsidR="008D0FC2" w:rsidRPr="00CA465D" w:rsidRDefault="008D0FC2" w:rsidP="00BE65ED"/>
    <w:p w14:paraId="2B9401FC" w14:textId="233A07DC" w:rsidR="00F24320" w:rsidRPr="007D667F" w:rsidRDefault="00B66FB9" w:rsidP="007D667F">
      <w:pPr>
        <w:jc w:val="center"/>
        <w:rPr>
          <w:rStyle w:val="selectable"/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2237728C" w14:textId="6F4B01E1" w:rsidR="003C14F1" w:rsidRPr="003C14F1" w:rsidRDefault="003C14F1" w:rsidP="003C14F1">
      <w:pPr>
        <w:rPr>
          <w:rStyle w:val="selectable"/>
          <w:color w:val="000000"/>
          <w:sz w:val="21"/>
          <w:szCs w:val="21"/>
        </w:rPr>
      </w:pPr>
      <w:r w:rsidRPr="003C14F1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1</w:t>
      </w:r>
      <w:r w:rsidRPr="003C14F1">
        <w:rPr>
          <w:rStyle w:val="selectable"/>
          <w:color w:val="000000"/>
          <w:sz w:val="21"/>
          <w:szCs w:val="21"/>
        </w:rPr>
        <w:t xml:space="preserve">]"2.1.7 Indentation", </w:t>
      </w:r>
      <w:r w:rsidRPr="003C14F1">
        <w:rPr>
          <w:rStyle w:val="selectable"/>
          <w:i/>
          <w:iCs/>
          <w:color w:val="000000"/>
          <w:sz w:val="21"/>
          <w:szCs w:val="21"/>
        </w:rPr>
        <w:t>Docs.python.org</w:t>
      </w:r>
      <w:r w:rsidRPr="003C14F1">
        <w:rPr>
          <w:rStyle w:val="selectable"/>
          <w:color w:val="000000"/>
          <w:sz w:val="21"/>
          <w:szCs w:val="21"/>
        </w:rPr>
        <w:t>, 2020. [Online]. Available: https://docs.python.org/2.0/ref/indentation.html. [Accessed: 23- Sep- 2020].</w:t>
      </w:r>
    </w:p>
    <w:p w14:paraId="2F0FCD1A" w14:textId="6E62B8EE" w:rsidR="00951F6F" w:rsidRPr="00A7798B" w:rsidRDefault="00951F6F" w:rsidP="00B66FB9">
      <w:pPr>
        <w:rPr>
          <w:rStyle w:val="selectable"/>
          <w:color w:val="000000"/>
          <w:sz w:val="21"/>
          <w:szCs w:val="21"/>
        </w:rPr>
      </w:pPr>
      <w:r w:rsidRPr="00A7798B">
        <w:rPr>
          <w:rStyle w:val="selectable"/>
          <w:color w:val="000000"/>
          <w:sz w:val="21"/>
          <w:szCs w:val="21"/>
        </w:rPr>
        <w:t>[</w:t>
      </w:r>
      <w:r w:rsidR="003C14F1">
        <w:rPr>
          <w:rStyle w:val="selectable"/>
          <w:color w:val="000000"/>
          <w:sz w:val="21"/>
          <w:szCs w:val="21"/>
        </w:rPr>
        <w:t>2</w:t>
      </w:r>
      <w:r w:rsidRPr="00A7798B">
        <w:rPr>
          <w:rStyle w:val="selectable"/>
          <w:color w:val="000000"/>
          <w:sz w:val="21"/>
          <w:szCs w:val="21"/>
        </w:rPr>
        <w:t xml:space="preserve">]"2. Built-in Functions — Python 2.7.18 documentation", </w:t>
      </w:r>
      <w:r w:rsidRPr="00A7798B">
        <w:rPr>
          <w:rStyle w:val="selectable"/>
          <w:i/>
          <w:iCs/>
          <w:color w:val="000000"/>
          <w:sz w:val="21"/>
          <w:szCs w:val="21"/>
        </w:rPr>
        <w:t>Docs.python.org</w:t>
      </w:r>
      <w:r w:rsidRPr="00A7798B">
        <w:rPr>
          <w:rStyle w:val="selectable"/>
          <w:color w:val="000000"/>
          <w:sz w:val="21"/>
          <w:szCs w:val="21"/>
        </w:rPr>
        <w:t>, 2020. [Online]. Available: https://docs.python.org/2/library/functions.html#zip. [Accessed: 12- Sep- 2020].</w:t>
      </w:r>
    </w:p>
    <w:p w14:paraId="280A84AC" w14:textId="098D2F8B" w:rsidR="00951F6F" w:rsidRPr="00A7798B" w:rsidRDefault="00546766" w:rsidP="00B66FB9">
      <w:pPr>
        <w:rPr>
          <w:rStyle w:val="selectable"/>
          <w:color w:val="000000"/>
          <w:sz w:val="21"/>
          <w:szCs w:val="21"/>
        </w:rPr>
      </w:pPr>
      <w:r w:rsidRPr="00A7798B">
        <w:rPr>
          <w:rStyle w:val="selectable"/>
          <w:color w:val="000000"/>
          <w:sz w:val="21"/>
          <w:szCs w:val="21"/>
        </w:rPr>
        <w:t>[</w:t>
      </w:r>
      <w:r w:rsidR="003C14F1">
        <w:rPr>
          <w:rStyle w:val="selectable"/>
          <w:color w:val="000000"/>
          <w:sz w:val="21"/>
          <w:szCs w:val="21"/>
        </w:rPr>
        <w:t>3</w:t>
      </w:r>
      <w:r w:rsidRPr="00A7798B">
        <w:rPr>
          <w:rStyle w:val="selectable"/>
          <w:color w:val="000000"/>
          <w:sz w:val="21"/>
          <w:szCs w:val="21"/>
        </w:rPr>
        <w:t>]"</w:t>
      </w:r>
      <w:proofErr w:type="gramStart"/>
      <w:r w:rsidRPr="00A7798B">
        <w:rPr>
          <w:rStyle w:val="selectable"/>
          <w:color w:val="000000"/>
          <w:sz w:val="21"/>
          <w:szCs w:val="21"/>
        </w:rPr>
        <w:t>join(</w:t>
      </w:r>
      <w:proofErr w:type="gramEnd"/>
      <w:r w:rsidRPr="00A7798B">
        <w:rPr>
          <w:rStyle w:val="selectable"/>
          <w:color w:val="000000"/>
          <w:sz w:val="21"/>
          <w:szCs w:val="21"/>
        </w:rPr>
        <w:t xml:space="preserve">) function in Python - </w:t>
      </w:r>
      <w:proofErr w:type="spellStart"/>
      <w:r w:rsidRPr="00A7798B">
        <w:rPr>
          <w:rStyle w:val="selectable"/>
          <w:color w:val="000000"/>
          <w:sz w:val="21"/>
          <w:szCs w:val="21"/>
        </w:rPr>
        <w:t>GeeksforGeeks</w:t>
      </w:r>
      <w:proofErr w:type="spellEnd"/>
      <w:r w:rsidRPr="00A7798B">
        <w:rPr>
          <w:rStyle w:val="selectable"/>
          <w:color w:val="000000"/>
          <w:sz w:val="21"/>
          <w:szCs w:val="21"/>
        </w:rPr>
        <w:t xml:space="preserve">", </w:t>
      </w:r>
      <w:proofErr w:type="spellStart"/>
      <w:r w:rsidRPr="00A7798B">
        <w:rPr>
          <w:rStyle w:val="selectable"/>
          <w:i/>
          <w:iCs/>
          <w:color w:val="000000"/>
          <w:sz w:val="21"/>
          <w:szCs w:val="21"/>
        </w:rPr>
        <w:t>GeeksforGeeks</w:t>
      </w:r>
      <w:proofErr w:type="spellEnd"/>
      <w:r w:rsidRPr="00A7798B">
        <w:rPr>
          <w:rStyle w:val="selectable"/>
          <w:color w:val="000000"/>
          <w:sz w:val="21"/>
          <w:szCs w:val="21"/>
        </w:rPr>
        <w:t>, 2020. [Online]. Available: https://www.geeksforgeeks.org/join-function-python/. [Accessed: 12- Sep- 2020].</w:t>
      </w:r>
    </w:p>
    <w:p w14:paraId="534000B1" w14:textId="3ACC4D17" w:rsidR="00546766" w:rsidRPr="00A7798B" w:rsidRDefault="00546766" w:rsidP="00B66FB9">
      <w:pPr>
        <w:rPr>
          <w:rStyle w:val="selectable"/>
          <w:color w:val="000000"/>
          <w:sz w:val="21"/>
          <w:szCs w:val="21"/>
        </w:rPr>
      </w:pPr>
      <w:r w:rsidRPr="00A7798B">
        <w:rPr>
          <w:rStyle w:val="selectable"/>
          <w:color w:val="000000"/>
          <w:sz w:val="21"/>
          <w:szCs w:val="21"/>
        </w:rPr>
        <w:t>[</w:t>
      </w:r>
      <w:r w:rsidR="003C14F1">
        <w:rPr>
          <w:rStyle w:val="selectable"/>
          <w:color w:val="000000"/>
          <w:sz w:val="21"/>
          <w:szCs w:val="21"/>
        </w:rPr>
        <w:t>4</w:t>
      </w:r>
      <w:r w:rsidRPr="00A7798B">
        <w:rPr>
          <w:rStyle w:val="selectable"/>
          <w:color w:val="000000"/>
          <w:sz w:val="21"/>
          <w:szCs w:val="21"/>
        </w:rPr>
        <w:t xml:space="preserve">]"Sorting HOW TO — Python 3.8.6rc1 documentation", </w:t>
      </w:r>
      <w:r w:rsidRPr="00A7798B">
        <w:rPr>
          <w:rStyle w:val="selectable"/>
          <w:i/>
          <w:iCs/>
          <w:color w:val="000000"/>
          <w:sz w:val="21"/>
          <w:szCs w:val="21"/>
        </w:rPr>
        <w:t>Docs.python.org</w:t>
      </w:r>
      <w:r w:rsidRPr="00A7798B">
        <w:rPr>
          <w:rStyle w:val="selectable"/>
          <w:color w:val="000000"/>
          <w:sz w:val="21"/>
          <w:szCs w:val="21"/>
        </w:rPr>
        <w:t>, 2020. [Online]. Available: https://docs.python.org/3/howto/sorting.html. [Accessed: 12- Sep- 2020].</w:t>
      </w:r>
    </w:p>
    <w:p w14:paraId="5FEDDBE8" w14:textId="4BEE5354" w:rsidR="00546766" w:rsidRPr="00A7798B" w:rsidRDefault="00546766" w:rsidP="00B66FB9">
      <w:pPr>
        <w:rPr>
          <w:rStyle w:val="selectable"/>
          <w:color w:val="000000"/>
          <w:sz w:val="21"/>
          <w:szCs w:val="21"/>
        </w:rPr>
      </w:pPr>
      <w:r w:rsidRPr="00A7798B">
        <w:rPr>
          <w:rStyle w:val="selectable"/>
          <w:color w:val="000000"/>
          <w:sz w:val="21"/>
          <w:szCs w:val="21"/>
        </w:rPr>
        <w:t>[</w:t>
      </w:r>
      <w:r w:rsidR="003C14F1">
        <w:rPr>
          <w:rStyle w:val="selectable"/>
          <w:color w:val="000000"/>
          <w:sz w:val="21"/>
          <w:szCs w:val="21"/>
        </w:rPr>
        <w:t>5</w:t>
      </w:r>
      <w:r w:rsidRPr="00A7798B">
        <w:rPr>
          <w:rStyle w:val="selectable"/>
          <w:color w:val="000000"/>
          <w:sz w:val="21"/>
          <w:szCs w:val="21"/>
        </w:rPr>
        <w:t xml:space="preserve">]"6. Expressions — Python 3.8.6rc1 documentation", </w:t>
      </w:r>
      <w:r w:rsidRPr="00A7798B">
        <w:rPr>
          <w:rStyle w:val="selectable"/>
          <w:i/>
          <w:iCs/>
          <w:color w:val="000000"/>
          <w:sz w:val="21"/>
          <w:szCs w:val="21"/>
        </w:rPr>
        <w:t>Docs.python.org</w:t>
      </w:r>
      <w:r w:rsidRPr="00A7798B">
        <w:rPr>
          <w:rStyle w:val="selectable"/>
          <w:color w:val="000000"/>
          <w:sz w:val="21"/>
          <w:szCs w:val="21"/>
        </w:rPr>
        <w:t>, 2020. [Online]. Available: https://docs.python.org/3/reference/expressions.html. [Accessed: 12- Sep- 2020].</w:t>
      </w:r>
    </w:p>
    <w:p w14:paraId="55D932E2" w14:textId="3A60D895" w:rsidR="00A7798B" w:rsidRDefault="00A7798B" w:rsidP="00B66FB9">
      <w:pPr>
        <w:rPr>
          <w:rStyle w:val="selectable"/>
          <w:color w:val="000000"/>
          <w:sz w:val="21"/>
          <w:szCs w:val="21"/>
        </w:rPr>
      </w:pPr>
      <w:r w:rsidRPr="00A7798B">
        <w:rPr>
          <w:rStyle w:val="selectable"/>
          <w:color w:val="000000"/>
          <w:sz w:val="21"/>
          <w:szCs w:val="21"/>
        </w:rPr>
        <w:t>[</w:t>
      </w:r>
      <w:r w:rsidR="003C14F1">
        <w:rPr>
          <w:rStyle w:val="selectable"/>
          <w:color w:val="000000"/>
          <w:sz w:val="21"/>
          <w:szCs w:val="21"/>
        </w:rPr>
        <w:t>6</w:t>
      </w:r>
      <w:r w:rsidRPr="00A7798B">
        <w:rPr>
          <w:rStyle w:val="selectable"/>
          <w:color w:val="000000"/>
          <w:sz w:val="21"/>
          <w:szCs w:val="21"/>
        </w:rPr>
        <w:t xml:space="preserve">]"5. Data Structures — Python 3.8.6rc1 documentation", </w:t>
      </w:r>
      <w:r w:rsidRPr="00A7798B">
        <w:rPr>
          <w:rStyle w:val="selectable"/>
          <w:i/>
          <w:iCs/>
          <w:color w:val="000000"/>
          <w:sz w:val="21"/>
          <w:szCs w:val="21"/>
        </w:rPr>
        <w:t>Docs.python.org</w:t>
      </w:r>
      <w:r w:rsidRPr="00A7798B">
        <w:rPr>
          <w:rStyle w:val="selectable"/>
          <w:color w:val="000000"/>
          <w:sz w:val="21"/>
          <w:szCs w:val="21"/>
        </w:rPr>
        <w:t>, 2020. [Online]. Available: https://docs.python.org/3/tutorial/datastructures.html. [Accessed: 12- Sep- 2020].</w:t>
      </w:r>
    </w:p>
    <w:p w14:paraId="6316C506" w14:textId="7B915E0E" w:rsidR="005F65DB" w:rsidRDefault="005F65DB" w:rsidP="00B66FB9">
      <w:pPr>
        <w:rPr>
          <w:rStyle w:val="selectable"/>
          <w:color w:val="000000"/>
          <w:sz w:val="21"/>
          <w:szCs w:val="21"/>
        </w:rPr>
      </w:pPr>
    </w:p>
    <w:p w14:paraId="12D227FD" w14:textId="2354D3C7" w:rsidR="005F65DB" w:rsidRDefault="005F65DB" w:rsidP="00B66FB9">
      <w:pPr>
        <w:rPr>
          <w:rStyle w:val="selectable"/>
          <w:color w:val="000000"/>
          <w:sz w:val="21"/>
          <w:szCs w:val="21"/>
        </w:rPr>
      </w:pPr>
    </w:p>
    <w:p w14:paraId="084D3BFC" w14:textId="1602D8FD" w:rsidR="005F65DB" w:rsidRDefault="005F65DB" w:rsidP="00B66FB9">
      <w:pPr>
        <w:rPr>
          <w:rStyle w:val="selectable"/>
          <w:color w:val="000000"/>
          <w:sz w:val="21"/>
          <w:szCs w:val="21"/>
        </w:rPr>
      </w:pPr>
    </w:p>
    <w:p w14:paraId="4A603967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1D5F20F4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78A0EA93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3F891918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1F8388C2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7E639A25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5C899357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32BCDDD6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4BBB0178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4B775567" w14:textId="77777777" w:rsidR="00F02C1B" w:rsidRDefault="00F02C1B" w:rsidP="0029048C">
      <w:pPr>
        <w:jc w:val="center"/>
        <w:rPr>
          <w:rStyle w:val="selectable"/>
          <w:b/>
          <w:bCs/>
          <w:color w:val="000000"/>
          <w:sz w:val="36"/>
          <w:szCs w:val="36"/>
        </w:rPr>
      </w:pPr>
    </w:p>
    <w:p w14:paraId="7D7C933D" w14:textId="59A4A286" w:rsidR="004C57F8" w:rsidRDefault="004C57F8" w:rsidP="004C57F8">
      <w:pPr>
        <w:rPr>
          <w:rStyle w:val="selectable"/>
          <w:b/>
          <w:bCs/>
          <w:color w:val="000000"/>
          <w:sz w:val="36"/>
          <w:szCs w:val="36"/>
        </w:rPr>
      </w:pPr>
    </w:p>
    <w:p w14:paraId="1BFBC5E6" w14:textId="77777777" w:rsidR="008D0FC2" w:rsidRDefault="008D0FC2" w:rsidP="004C57F8">
      <w:pPr>
        <w:rPr>
          <w:rStyle w:val="selectable"/>
          <w:b/>
          <w:bCs/>
          <w:color w:val="000000"/>
          <w:sz w:val="36"/>
          <w:szCs w:val="36"/>
        </w:rPr>
      </w:pPr>
    </w:p>
    <w:p w14:paraId="528E8A36" w14:textId="77777777" w:rsidR="00B8014E" w:rsidRDefault="00895B25" w:rsidP="00B8014E">
      <w:pPr>
        <w:jc w:val="center"/>
        <w:rPr>
          <w:rStyle w:val="selectable"/>
          <w:b/>
          <w:bCs/>
          <w:color w:val="000000"/>
          <w:sz w:val="36"/>
          <w:szCs w:val="36"/>
        </w:rPr>
      </w:pPr>
      <w:r>
        <w:rPr>
          <w:rStyle w:val="selectable"/>
          <w:b/>
          <w:bCs/>
          <w:color w:val="000000"/>
          <w:sz w:val="36"/>
          <w:szCs w:val="36"/>
        </w:rPr>
        <w:lastRenderedPageBreak/>
        <w:t>Appendix</w:t>
      </w:r>
    </w:p>
    <w:p w14:paraId="15A88BEC" w14:textId="64112E03" w:rsidR="00C2790D" w:rsidRPr="00B8014E" w:rsidRDefault="00B8014E" w:rsidP="00B8014E">
      <w:pPr>
        <w:ind w:firstLine="720"/>
        <w:jc w:val="both"/>
        <w:rPr>
          <w:rStyle w:val="selectable"/>
          <w:b/>
          <w:bCs/>
          <w:color w:val="000000"/>
          <w:sz w:val="36"/>
          <w:szCs w:val="36"/>
        </w:rPr>
      </w:pPr>
      <w:r>
        <w:rPr>
          <w:rStyle w:val="selectable"/>
          <w:color w:val="000000"/>
          <w:sz w:val="21"/>
          <w:szCs w:val="21"/>
        </w:rPr>
        <w:t xml:space="preserve">The link for </w:t>
      </w:r>
      <w:r w:rsidR="005256A1">
        <w:rPr>
          <w:rStyle w:val="selectable"/>
          <w:color w:val="000000"/>
          <w:sz w:val="21"/>
          <w:szCs w:val="21"/>
        </w:rPr>
        <w:t>the</w:t>
      </w:r>
      <w:r>
        <w:rPr>
          <w:rStyle w:val="selectable"/>
          <w:color w:val="000000"/>
          <w:sz w:val="21"/>
          <w:szCs w:val="21"/>
        </w:rPr>
        <w:t xml:space="preserve"> </w:t>
      </w:r>
      <w:r w:rsidR="00C94591">
        <w:rPr>
          <w:rStyle w:val="selectable"/>
          <w:color w:val="000000"/>
          <w:sz w:val="21"/>
          <w:szCs w:val="21"/>
        </w:rPr>
        <w:t>GitHub Re</w:t>
      </w:r>
      <w:r w:rsidR="007012C0">
        <w:rPr>
          <w:rStyle w:val="selectable"/>
          <w:color w:val="000000"/>
          <w:sz w:val="21"/>
          <w:szCs w:val="21"/>
        </w:rPr>
        <w:t>pository</w:t>
      </w:r>
      <w:r w:rsidR="005256A1">
        <w:rPr>
          <w:rStyle w:val="selectable"/>
          <w:color w:val="000000"/>
          <w:sz w:val="21"/>
          <w:szCs w:val="21"/>
        </w:rPr>
        <w:t xml:space="preserve"> </w:t>
      </w:r>
      <w:r w:rsidR="005256A1" w:rsidRPr="00A7798B">
        <w:rPr>
          <w:rStyle w:val="selectable"/>
          <w:color w:val="000000"/>
          <w:sz w:val="21"/>
          <w:szCs w:val="21"/>
        </w:rPr>
        <w:t>—</w:t>
      </w:r>
      <w:r w:rsidR="007012C0">
        <w:rPr>
          <w:rStyle w:val="selectable"/>
          <w:color w:val="000000"/>
          <w:sz w:val="21"/>
          <w:szCs w:val="21"/>
        </w:rPr>
        <w:t xml:space="preserve"> </w:t>
      </w:r>
      <w:r w:rsidR="0010391F" w:rsidRPr="00E71761">
        <w:rPr>
          <w:rStyle w:val="selectable"/>
          <w:color w:val="000000"/>
          <w:sz w:val="21"/>
          <w:szCs w:val="21"/>
        </w:rPr>
        <w:t>https://github.com/RovilSurioJr/-Laboratory-1</w:t>
      </w:r>
    </w:p>
    <w:p w14:paraId="74ABFA24" w14:textId="77777777" w:rsidR="0029048C" w:rsidRPr="0029048C" w:rsidRDefault="0029048C" w:rsidP="0029048C">
      <w:pPr>
        <w:jc w:val="center"/>
        <w:rPr>
          <w:b/>
          <w:bCs/>
          <w:sz w:val="21"/>
          <w:szCs w:val="21"/>
        </w:rPr>
      </w:pPr>
    </w:p>
    <w:sectPr w:rsidR="0029048C" w:rsidRPr="0029048C" w:rsidSect="00244CCD">
      <w:footerReference w:type="default" r:id="rId10"/>
      <w:headerReference w:type="first" r:id="rId11"/>
      <w:footerReference w:type="first" r:id="rId12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89143" w14:textId="77777777" w:rsidR="004152AF" w:rsidRDefault="004152AF" w:rsidP="00244CCD">
      <w:pPr>
        <w:spacing w:line="240" w:lineRule="auto"/>
      </w:pPr>
      <w:r>
        <w:separator/>
      </w:r>
    </w:p>
  </w:endnote>
  <w:endnote w:type="continuationSeparator" w:id="0">
    <w:p w14:paraId="4C3DFAA9" w14:textId="77777777" w:rsidR="004152AF" w:rsidRDefault="004152AF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37F504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6F0863AF" wp14:editId="2FE5102F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01AAAC3A" wp14:editId="0B9DD5AF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BF629C" w14:textId="77777777" w:rsidR="006A4D8E" w:rsidRDefault="004152AF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4372D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1F4FE9D3" wp14:editId="57C9F4BB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BE82CC" wp14:editId="1CACB649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02D5DB" w14:textId="77777777" w:rsidR="004152AF" w:rsidRDefault="004152AF" w:rsidP="00244CCD">
      <w:pPr>
        <w:spacing w:line="240" w:lineRule="auto"/>
      </w:pPr>
      <w:r>
        <w:separator/>
      </w:r>
    </w:p>
  </w:footnote>
  <w:footnote w:type="continuationSeparator" w:id="0">
    <w:p w14:paraId="15368640" w14:textId="77777777" w:rsidR="004152AF" w:rsidRDefault="004152AF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74B60484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80D9C91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411B5F49" wp14:editId="522353A4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304CAD38" wp14:editId="089E13BD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0D3C2937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5805E1D8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05D82F1F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367FDB2" wp14:editId="377C6CCE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3B66FE31" wp14:editId="79327218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MjExMzG2MDGyMDNW0lEKTi0uzszPAykwtKwFANxr2NYtAAAA"/>
  </w:docVars>
  <w:rsids>
    <w:rsidRoot w:val="00361235"/>
    <w:rsid w:val="000009BF"/>
    <w:rsid w:val="00006E18"/>
    <w:rsid w:val="00010D97"/>
    <w:rsid w:val="00012E60"/>
    <w:rsid w:val="00020215"/>
    <w:rsid w:val="000223D1"/>
    <w:rsid w:val="0003251F"/>
    <w:rsid w:val="0003531A"/>
    <w:rsid w:val="000408C7"/>
    <w:rsid w:val="00061D17"/>
    <w:rsid w:val="0006535A"/>
    <w:rsid w:val="00082BDF"/>
    <w:rsid w:val="00087A4F"/>
    <w:rsid w:val="00090790"/>
    <w:rsid w:val="000A6AEF"/>
    <w:rsid w:val="000B182A"/>
    <w:rsid w:val="000C0D93"/>
    <w:rsid w:val="000C21D2"/>
    <w:rsid w:val="000C2C4A"/>
    <w:rsid w:val="000C64AC"/>
    <w:rsid w:val="000D4069"/>
    <w:rsid w:val="000D7411"/>
    <w:rsid w:val="000E6B25"/>
    <w:rsid w:val="000F1F6A"/>
    <w:rsid w:val="000F4B67"/>
    <w:rsid w:val="000F6A31"/>
    <w:rsid w:val="001015DE"/>
    <w:rsid w:val="0010391F"/>
    <w:rsid w:val="00107561"/>
    <w:rsid w:val="00123208"/>
    <w:rsid w:val="00144E7F"/>
    <w:rsid w:val="00145DCF"/>
    <w:rsid w:val="00166E50"/>
    <w:rsid w:val="0017684D"/>
    <w:rsid w:val="001834B7"/>
    <w:rsid w:val="0019090C"/>
    <w:rsid w:val="00194B2E"/>
    <w:rsid w:val="001B44BA"/>
    <w:rsid w:val="001C37F3"/>
    <w:rsid w:val="001D5FF1"/>
    <w:rsid w:val="001E6C45"/>
    <w:rsid w:val="001F5E98"/>
    <w:rsid w:val="001F78C6"/>
    <w:rsid w:val="0020218E"/>
    <w:rsid w:val="00202460"/>
    <w:rsid w:val="002107F1"/>
    <w:rsid w:val="00211A65"/>
    <w:rsid w:val="0021347F"/>
    <w:rsid w:val="0021780C"/>
    <w:rsid w:val="002306B3"/>
    <w:rsid w:val="00234808"/>
    <w:rsid w:val="00244CCD"/>
    <w:rsid w:val="00252ED4"/>
    <w:rsid w:val="00256CEA"/>
    <w:rsid w:val="002629C5"/>
    <w:rsid w:val="0027107F"/>
    <w:rsid w:val="002722D5"/>
    <w:rsid w:val="0027660A"/>
    <w:rsid w:val="002805C2"/>
    <w:rsid w:val="0028775F"/>
    <w:rsid w:val="0029048C"/>
    <w:rsid w:val="002A0525"/>
    <w:rsid w:val="002A56BF"/>
    <w:rsid w:val="002B19A9"/>
    <w:rsid w:val="002C08F0"/>
    <w:rsid w:val="002C5D10"/>
    <w:rsid w:val="002D16B0"/>
    <w:rsid w:val="002E1015"/>
    <w:rsid w:val="002E4F72"/>
    <w:rsid w:val="00301135"/>
    <w:rsid w:val="0030595F"/>
    <w:rsid w:val="00306DDC"/>
    <w:rsid w:val="003112BB"/>
    <w:rsid w:val="00324605"/>
    <w:rsid w:val="003275BC"/>
    <w:rsid w:val="00361235"/>
    <w:rsid w:val="00364A9F"/>
    <w:rsid w:val="003741B5"/>
    <w:rsid w:val="00374EAA"/>
    <w:rsid w:val="00387F45"/>
    <w:rsid w:val="003A06BB"/>
    <w:rsid w:val="003A1206"/>
    <w:rsid w:val="003A3AF8"/>
    <w:rsid w:val="003B2C6E"/>
    <w:rsid w:val="003B4E28"/>
    <w:rsid w:val="003C0EED"/>
    <w:rsid w:val="003C14F1"/>
    <w:rsid w:val="003C5DDB"/>
    <w:rsid w:val="003D1D53"/>
    <w:rsid w:val="003D5F82"/>
    <w:rsid w:val="003D5FC0"/>
    <w:rsid w:val="003E38EB"/>
    <w:rsid w:val="003E4CAE"/>
    <w:rsid w:val="003E4F10"/>
    <w:rsid w:val="003F31C5"/>
    <w:rsid w:val="003F4511"/>
    <w:rsid w:val="003F5EBD"/>
    <w:rsid w:val="003F6DE2"/>
    <w:rsid w:val="00400664"/>
    <w:rsid w:val="00401E89"/>
    <w:rsid w:val="004041BE"/>
    <w:rsid w:val="004063A3"/>
    <w:rsid w:val="00411437"/>
    <w:rsid w:val="004114AB"/>
    <w:rsid w:val="004119DB"/>
    <w:rsid w:val="004152AF"/>
    <w:rsid w:val="0044312E"/>
    <w:rsid w:val="004647E2"/>
    <w:rsid w:val="00466F21"/>
    <w:rsid w:val="00467E98"/>
    <w:rsid w:val="00472A37"/>
    <w:rsid w:val="00480B48"/>
    <w:rsid w:val="004A21EF"/>
    <w:rsid w:val="004A332E"/>
    <w:rsid w:val="004B2335"/>
    <w:rsid w:val="004B6B9D"/>
    <w:rsid w:val="004C3809"/>
    <w:rsid w:val="004C57F8"/>
    <w:rsid w:val="004D357B"/>
    <w:rsid w:val="004E0B41"/>
    <w:rsid w:val="004F04E4"/>
    <w:rsid w:val="00503777"/>
    <w:rsid w:val="00516245"/>
    <w:rsid w:val="00522B3B"/>
    <w:rsid w:val="00523BE4"/>
    <w:rsid w:val="00524783"/>
    <w:rsid w:val="005256A1"/>
    <w:rsid w:val="00531814"/>
    <w:rsid w:val="00533EB6"/>
    <w:rsid w:val="0054472C"/>
    <w:rsid w:val="00546766"/>
    <w:rsid w:val="00546C11"/>
    <w:rsid w:val="00554BDD"/>
    <w:rsid w:val="0056150F"/>
    <w:rsid w:val="005768A1"/>
    <w:rsid w:val="0058252B"/>
    <w:rsid w:val="005860CF"/>
    <w:rsid w:val="00586AD0"/>
    <w:rsid w:val="00590A19"/>
    <w:rsid w:val="00591121"/>
    <w:rsid w:val="00591122"/>
    <w:rsid w:val="005A1097"/>
    <w:rsid w:val="005A1A5C"/>
    <w:rsid w:val="005A5CD8"/>
    <w:rsid w:val="005A6945"/>
    <w:rsid w:val="005C4298"/>
    <w:rsid w:val="005D3E2A"/>
    <w:rsid w:val="005F1A68"/>
    <w:rsid w:val="005F3898"/>
    <w:rsid w:val="005F40E4"/>
    <w:rsid w:val="005F65DB"/>
    <w:rsid w:val="005F6CD1"/>
    <w:rsid w:val="006031C2"/>
    <w:rsid w:val="006128E7"/>
    <w:rsid w:val="006147C5"/>
    <w:rsid w:val="00614F29"/>
    <w:rsid w:val="0062476B"/>
    <w:rsid w:val="006313D9"/>
    <w:rsid w:val="00655EBA"/>
    <w:rsid w:val="006619FF"/>
    <w:rsid w:val="00671C38"/>
    <w:rsid w:val="0067665F"/>
    <w:rsid w:val="0068671F"/>
    <w:rsid w:val="00694F53"/>
    <w:rsid w:val="006972F6"/>
    <w:rsid w:val="006A3E89"/>
    <w:rsid w:val="006B304C"/>
    <w:rsid w:val="006C0DFF"/>
    <w:rsid w:val="00700AE8"/>
    <w:rsid w:val="007012C0"/>
    <w:rsid w:val="00707FDB"/>
    <w:rsid w:val="00715250"/>
    <w:rsid w:val="0072250D"/>
    <w:rsid w:val="007277B3"/>
    <w:rsid w:val="00763052"/>
    <w:rsid w:val="0077134F"/>
    <w:rsid w:val="00774D79"/>
    <w:rsid w:val="0077556F"/>
    <w:rsid w:val="0078300B"/>
    <w:rsid w:val="00785DB7"/>
    <w:rsid w:val="007B5DD4"/>
    <w:rsid w:val="007B7B86"/>
    <w:rsid w:val="007C5F7B"/>
    <w:rsid w:val="007D103B"/>
    <w:rsid w:val="007D667F"/>
    <w:rsid w:val="007E10D4"/>
    <w:rsid w:val="007E3B11"/>
    <w:rsid w:val="007E46E2"/>
    <w:rsid w:val="00812380"/>
    <w:rsid w:val="00815284"/>
    <w:rsid w:val="00815ECE"/>
    <w:rsid w:val="00843376"/>
    <w:rsid w:val="00853C03"/>
    <w:rsid w:val="0085664E"/>
    <w:rsid w:val="00856B50"/>
    <w:rsid w:val="00860312"/>
    <w:rsid w:val="00860FDC"/>
    <w:rsid w:val="00872114"/>
    <w:rsid w:val="00884920"/>
    <w:rsid w:val="00885A88"/>
    <w:rsid w:val="00895B25"/>
    <w:rsid w:val="0089718E"/>
    <w:rsid w:val="008A02EE"/>
    <w:rsid w:val="008B1F9C"/>
    <w:rsid w:val="008B3BA4"/>
    <w:rsid w:val="008C3E0C"/>
    <w:rsid w:val="008C660D"/>
    <w:rsid w:val="008D0FC2"/>
    <w:rsid w:val="008F3196"/>
    <w:rsid w:val="008F4FA1"/>
    <w:rsid w:val="00902C46"/>
    <w:rsid w:val="0092212E"/>
    <w:rsid w:val="00933386"/>
    <w:rsid w:val="00945826"/>
    <w:rsid w:val="009516E4"/>
    <w:rsid w:val="00951F6F"/>
    <w:rsid w:val="009607F9"/>
    <w:rsid w:val="00970AE9"/>
    <w:rsid w:val="0097571A"/>
    <w:rsid w:val="00987692"/>
    <w:rsid w:val="009A2995"/>
    <w:rsid w:val="009A5FF8"/>
    <w:rsid w:val="009B5800"/>
    <w:rsid w:val="009B5CE1"/>
    <w:rsid w:val="009C3CD5"/>
    <w:rsid w:val="009C5B4A"/>
    <w:rsid w:val="009C6022"/>
    <w:rsid w:val="009D08E5"/>
    <w:rsid w:val="009D38CA"/>
    <w:rsid w:val="009D61B5"/>
    <w:rsid w:val="009F00AA"/>
    <w:rsid w:val="009F46DE"/>
    <w:rsid w:val="009F4F3A"/>
    <w:rsid w:val="00A32B0A"/>
    <w:rsid w:val="00A32D25"/>
    <w:rsid w:val="00A33D2E"/>
    <w:rsid w:val="00A35181"/>
    <w:rsid w:val="00A37842"/>
    <w:rsid w:val="00A40F31"/>
    <w:rsid w:val="00A56469"/>
    <w:rsid w:val="00A57AD8"/>
    <w:rsid w:val="00A613F6"/>
    <w:rsid w:val="00A645B8"/>
    <w:rsid w:val="00A7798B"/>
    <w:rsid w:val="00A83F69"/>
    <w:rsid w:val="00A9127D"/>
    <w:rsid w:val="00AA372A"/>
    <w:rsid w:val="00AB07A7"/>
    <w:rsid w:val="00AC2713"/>
    <w:rsid w:val="00AE2902"/>
    <w:rsid w:val="00B04A69"/>
    <w:rsid w:val="00B12F0A"/>
    <w:rsid w:val="00B14A09"/>
    <w:rsid w:val="00B15CEE"/>
    <w:rsid w:val="00B4360E"/>
    <w:rsid w:val="00B44A37"/>
    <w:rsid w:val="00B50EBC"/>
    <w:rsid w:val="00B66FB9"/>
    <w:rsid w:val="00B8014E"/>
    <w:rsid w:val="00BA03D3"/>
    <w:rsid w:val="00BA48B4"/>
    <w:rsid w:val="00BA4D35"/>
    <w:rsid w:val="00BA74D0"/>
    <w:rsid w:val="00BB099F"/>
    <w:rsid w:val="00BB183C"/>
    <w:rsid w:val="00BC5E27"/>
    <w:rsid w:val="00BC6962"/>
    <w:rsid w:val="00BE399D"/>
    <w:rsid w:val="00BE3F81"/>
    <w:rsid w:val="00BE65ED"/>
    <w:rsid w:val="00C00750"/>
    <w:rsid w:val="00C11A22"/>
    <w:rsid w:val="00C16D89"/>
    <w:rsid w:val="00C2790D"/>
    <w:rsid w:val="00C412D6"/>
    <w:rsid w:val="00C70E0F"/>
    <w:rsid w:val="00C72979"/>
    <w:rsid w:val="00C7619A"/>
    <w:rsid w:val="00C85F6A"/>
    <w:rsid w:val="00C93920"/>
    <w:rsid w:val="00C94591"/>
    <w:rsid w:val="00C950E7"/>
    <w:rsid w:val="00C95245"/>
    <w:rsid w:val="00CA21C7"/>
    <w:rsid w:val="00CA465D"/>
    <w:rsid w:val="00CA4FE0"/>
    <w:rsid w:val="00CA674E"/>
    <w:rsid w:val="00CB0961"/>
    <w:rsid w:val="00CB393B"/>
    <w:rsid w:val="00CC239A"/>
    <w:rsid w:val="00CD3098"/>
    <w:rsid w:val="00CD3E6D"/>
    <w:rsid w:val="00CE3A66"/>
    <w:rsid w:val="00CE7A87"/>
    <w:rsid w:val="00D01545"/>
    <w:rsid w:val="00D11F20"/>
    <w:rsid w:val="00D24108"/>
    <w:rsid w:val="00D25850"/>
    <w:rsid w:val="00D26299"/>
    <w:rsid w:val="00D327C5"/>
    <w:rsid w:val="00D36CD1"/>
    <w:rsid w:val="00D376AC"/>
    <w:rsid w:val="00D376E8"/>
    <w:rsid w:val="00D632A0"/>
    <w:rsid w:val="00D6521F"/>
    <w:rsid w:val="00D75FF6"/>
    <w:rsid w:val="00D85AD3"/>
    <w:rsid w:val="00D90282"/>
    <w:rsid w:val="00D92B95"/>
    <w:rsid w:val="00DA05D4"/>
    <w:rsid w:val="00DA3593"/>
    <w:rsid w:val="00DA6700"/>
    <w:rsid w:val="00DC2B0F"/>
    <w:rsid w:val="00DD0C86"/>
    <w:rsid w:val="00DD4937"/>
    <w:rsid w:val="00DD5221"/>
    <w:rsid w:val="00DD591A"/>
    <w:rsid w:val="00DD6FA2"/>
    <w:rsid w:val="00DE0B16"/>
    <w:rsid w:val="00DF6A20"/>
    <w:rsid w:val="00DF6BA2"/>
    <w:rsid w:val="00E049A6"/>
    <w:rsid w:val="00E068D5"/>
    <w:rsid w:val="00E17C86"/>
    <w:rsid w:val="00E235B8"/>
    <w:rsid w:val="00E25132"/>
    <w:rsid w:val="00E31DCB"/>
    <w:rsid w:val="00E4135B"/>
    <w:rsid w:val="00E46C6D"/>
    <w:rsid w:val="00E4781D"/>
    <w:rsid w:val="00E50DC6"/>
    <w:rsid w:val="00E71761"/>
    <w:rsid w:val="00E72D5A"/>
    <w:rsid w:val="00E7316C"/>
    <w:rsid w:val="00E7522A"/>
    <w:rsid w:val="00E75606"/>
    <w:rsid w:val="00E767CB"/>
    <w:rsid w:val="00E76FDF"/>
    <w:rsid w:val="00E864FE"/>
    <w:rsid w:val="00E94DAC"/>
    <w:rsid w:val="00E95EF5"/>
    <w:rsid w:val="00EA2575"/>
    <w:rsid w:val="00EB3376"/>
    <w:rsid w:val="00EC1569"/>
    <w:rsid w:val="00ED16BB"/>
    <w:rsid w:val="00EE36E3"/>
    <w:rsid w:val="00EE37D5"/>
    <w:rsid w:val="00EF13B6"/>
    <w:rsid w:val="00EF29B2"/>
    <w:rsid w:val="00F02C1B"/>
    <w:rsid w:val="00F02DA3"/>
    <w:rsid w:val="00F12F99"/>
    <w:rsid w:val="00F136FB"/>
    <w:rsid w:val="00F20C1E"/>
    <w:rsid w:val="00F218B9"/>
    <w:rsid w:val="00F24320"/>
    <w:rsid w:val="00F41A73"/>
    <w:rsid w:val="00F47A07"/>
    <w:rsid w:val="00F61DD1"/>
    <w:rsid w:val="00F63EEA"/>
    <w:rsid w:val="00F7197E"/>
    <w:rsid w:val="00F75222"/>
    <w:rsid w:val="00F80623"/>
    <w:rsid w:val="00F85607"/>
    <w:rsid w:val="00F9387E"/>
    <w:rsid w:val="00F964DB"/>
    <w:rsid w:val="00FA17DF"/>
    <w:rsid w:val="00FB1AF4"/>
    <w:rsid w:val="00FC0FA9"/>
    <w:rsid w:val="00FC1AF2"/>
    <w:rsid w:val="00FC3897"/>
    <w:rsid w:val="00FC6FF7"/>
    <w:rsid w:val="00FE0A36"/>
    <w:rsid w:val="00FE1326"/>
    <w:rsid w:val="00FE3A53"/>
    <w:rsid w:val="00FF0C96"/>
    <w:rsid w:val="00FF18DF"/>
    <w:rsid w:val="00FF5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2D4BB4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361235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customStyle="1" w:styleId="selectable">
    <w:name w:val="selectable"/>
    <w:basedOn w:val="DefaultParagraphFont"/>
    <w:rsid w:val="00951F6F"/>
  </w:style>
  <w:style w:type="character" w:styleId="Emphasis">
    <w:name w:val="Emphasis"/>
    <w:basedOn w:val="DefaultParagraphFont"/>
    <w:uiPriority w:val="20"/>
    <w:qFormat/>
    <w:rsid w:val="00F9387E"/>
    <w:rPr>
      <w:i/>
      <w:iCs/>
    </w:rPr>
  </w:style>
  <w:style w:type="character" w:styleId="Strong">
    <w:name w:val="Strong"/>
    <w:basedOn w:val="DefaultParagraphFont"/>
    <w:uiPriority w:val="22"/>
    <w:qFormat/>
    <w:rsid w:val="0050377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23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0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3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0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93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8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17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7</Pages>
  <Words>1062</Words>
  <Characters>605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Rovil Surio Jr</cp:lastModifiedBy>
  <cp:revision>310</cp:revision>
  <cp:lastPrinted>2020-09-27T03:45:00Z</cp:lastPrinted>
  <dcterms:created xsi:type="dcterms:W3CDTF">2020-09-07T10:16:00Z</dcterms:created>
  <dcterms:modified xsi:type="dcterms:W3CDTF">2020-12-15T16:12:00Z</dcterms:modified>
</cp:coreProperties>
</file>